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EB658B" w:rsidRPr="00675224" w14:paraId="22A495A3" w14:textId="77777777" w:rsidTr="00E81962">
        <w:trPr>
          <w:trHeight w:val="284"/>
        </w:trPr>
        <w:tc>
          <w:tcPr>
            <w:tcW w:w="1980" w:type="dxa"/>
          </w:tcPr>
          <w:p w14:paraId="085E5335" w14:textId="77777777" w:rsidR="00EB658B" w:rsidRPr="00675224" w:rsidRDefault="00EB658B" w:rsidP="00EB658B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25AAC06B" w14:textId="69317EF9" w:rsidR="00EB658B" w:rsidRPr="0074737C" w:rsidRDefault="003F5E52" w:rsidP="00EB658B">
            <w:pPr>
              <w:pStyle w:val="TableParagraph"/>
              <w:spacing w:line="240" w:lineRule="auto"/>
              <w:ind w:left="0"/>
              <w:rPr>
                <w:bCs/>
                <w:sz w:val="20"/>
                <w:szCs w:val="20"/>
                <w:lang w:val="ro-RO"/>
              </w:rPr>
            </w:pPr>
            <w:r w:rsidRPr="0074737C">
              <w:rPr>
                <w:bCs/>
                <w:sz w:val="20"/>
                <w:szCs w:val="20"/>
              </w:rPr>
              <w:t xml:space="preserve">de </w:t>
            </w:r>
            <w:proofErr w:type="spellStart"/>
            <w:r w:rsidRPr="0074737C">
              <w:rPr>
                <w:bCs/>
                <w:sz w:val="20"/>
                <w:szCs w:val="20"/>
              </w:rPr>
              <w:t>Inginerie</w:t>
            </w:r>
            <w:proofErr w:type="spellEnd"/>
            <w:r w:rsidRPr="0074737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74737C">
              <w:rPr>
                <w:bCs/>
                <w:sz w:val="20"/>
                <w:szCs w:val="20"/>
              </w:rPr>
              <w:t>Electrică</w:t>
            </w:r>
            <w:proofErr w:type="spellEnd"/>
            <w:r w:rsidRPr="0074737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74737C">
              <w:rPr>
                <w:bCs/>
                <w:sz w:val="20"/>
                <w:szCs w:val="20"/>
              </w:rPr>
              <w:t>și</w:t>
            </w:r>
            <w:proofErr w:type="spellEnd"/>
            <w:r w:rsidRPr="0074737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74737C">
              <w:rPr>
                <w:bCs/>
                <w:sz w:val="20"/>
                <w:szCs w:val="20"/>
              </w:rPr>
              <w:t>Știința</w:t>
            </w:r>
            <w:proofErr w:type="spellEnd"/>
            <w:r w:rsidRPr="0074737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74737C">
              <w:rPr>
                <w:bCs/>
                <w:sz w:val="20"/>
                <w:szCs w:val="20"/>
              </w:rPr>
              <w:t>Calculatoarelor</w:t>
            </w:r>
            <w:proofErr w:type="spellEnd"/>
          </w:p>
        </w:tc>
      </w:tr>
      <w:tr w:rsidR="00EB658B" w:rsidRPr="00675224" w14:paraId="46FFEDC6" w14:textId="77777777" w:rsidTr="00E81962">
        <w:trPr>
          <w:trHeight w:val="296"/>
        </w:trPr>
        <w:tc>
          <w:tcPr>
            <w:tcW w:w="1980" w:type="dxa"/>
          </w:tcPr>
          <w:p w14:paraId="1F0D585C" w14:textId="77777777" w:rsidR="00EB658B" w:rsidRPr="00675224" w:rsidRDefault="00EB658B" w:rsidP="00EB658B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5E037DDA" w14:textId="5608C75C" w:rsidR="00EB658B" w:rsidRPr="0074737C" w:rsidRDefault="00A50329" w:rsidP="00EB658B">
            <w:pPr>
              <w:pStyle w:val="TableParagraph"/>
              <w:spacing w:line="240" w:lineRule="auto"/>
              <w:ind w:left="0"/>
              <w:rPr>
                <w:bCs/>
                <w:sz w:val="20"/>
                <w:szCs w:val="20"/>
                <w:lang w:val="ro-RO"/>
              </w:rPr>
            </w:pPr>
            <w:r w:rsidRPr="0074737C">
              <w:rPr>
                <w:bCs/>
                <w:sz w:val="20"/>
                <w:szCs w:val="20"/>
                <w:lang w:val="ro-RO"/>
              </w:rPr>
              <w:t>de electrotehnică</w:t>
            </w:r>
          </w:p>
        </w:tc>
      </w:tr>
      <w:tr w:rsidR="00AC1F01" w:rsidRPr="00675224" w14:paraId="45E09C1F" w14:textId="77777777" w:rsidTr="00E81962">
        <w:trPr>
          <w:trHeight w:val="284"/>
        </w:trPr>
        <w:tc>
          <w:tcPr>
            <w:tcW w:w="1980" w:type="dxa"/>
          </w:tcPr>
          <w:p w14:paraId="6351915B" w14:textId="77777777" w:rsidR="00AC1F01" w:rsidRPr="00675224" w:rsidRDefault="00AC1F01" w:rsidP="00AC1F01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4B423463" w14:textId="4DC65BF3" w:rsidR="00AC1F01" w:rsidRPr="0074737C" w:rsidRDefault="00AC1F01" w:rsidP="00AC1F01">
            <w:pPr>
              <w:pStyle w:val="TableParagraph"/>
              <w:spacing w:line="240" w:lineRule="auto"/>
              <w:ind w:left="0"/>
              <w:rPr>
                <w:bCs/>
                <w:sz w:val="20"/>
                <w:szCs w:val="20"/>
                <w:lang w:val="ro-RO"/>
              </w:rPr>
            </w:pPr>
            <w:proofErr w:type="spellStart"/>
            <w:r w:rsidRPr="0074737C">
              <w:rPr>
                <w:bCs/>
                <w:sz w:val="20"/>
                <w:szCs w:val="20"/>
              </w:rPr>
              <w:t>Ingineria</w:t>
            </w:r>
            <w:proofErr w:type="spellEnd"/>
            <w:r w:rsidRPr="0074737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74737C">
              <w:rPr>
                <w:bCs/>
                <w:sz w:val="20"/>
                <w:szCs w:val="20"/>
              </w:rPr>
              <w:t>Autovehiculelor</w:t>
            </w:r>
            <w:proofErr w:type="spellEnd"/>
          </w:p>
        </w:tc>
      </w:tr>
      <w:tr w:rsidR="00AC1F01" w:rsidRPr="00675224" w14:paraId="0FE9D522" w14:textId="77777777" w:rsidTr="00E81962">
        <w:trPr>
          <w:trHeight w:val="280"/>
        </w:trPr>
        <w:tc>
          <w:tcPr>
            <w:tcW w:w="1980" w:type="dxa"/>
          </w:tcPr>
          <w:p w14:paraId="54D22927" w14:textId="77777777" w:rsidR="00AC1F01" w:rsidRPr="00675224" w:rsidRDefault="00AC1F01" w:rsidP="00AC1F01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1D81997B" w14:textId="34E141B7" w:rsidR="00AC1F01" w:rsidRPr="0074737C" w:rsidRDefault="00AC1F01" w:rsidP="00AC1F01">
            <w:pPr>
              <w:pStyle w:val="TableParagraph"/>
              <w:spacing w:line="240" w:lineRule="auto"/>
              <w:ind w:left="0"/>
              <w:rPr>
                <w:bCs/>
                <w:sz w:val="20"/>
                <w:szCs w:val="20"/>
                <w:lang w:val="ro-RO"/>
              </w:rPr>
            </w:pPr>
            <w:proofErr w:type="spellStart"/>
            <w:r w:rsidRPr="0074737C">
              <w:rPr>
                <w:bCs/>
                <w:sz w:val="20"/>
                <w:szCs w:val="20"/>
              </w:rPr>
              <w:t>Licenţă</w:t>
            </w:r>
            <w:proofErr w:type="spellEnd"/>
          </w:p>
        </w:tc>
      </w:tr>
      <w:tr w:rsidR="00AC1F01" w:rsidRPr="0074737C" w14:paraId="46DE2882" w14:textId="77777777" w:rsidTr="00E81962">
        <w:trPr>
          <w:trHeight w:val="282"/>
        </w:trPr>
        <w:tc>
          <w:tcPr>
            <w:tcW w:w="1980" w:type="dxa"/>
          </w:tcPr>
          <w:p w14:paraId="18A23DD7" w14:textId="77777777" w:rsidR="00AC1F01" w:rsidRPr="00675224" w:rsidRDefault="00AC1F01" w:rsidP="00AC1F01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232B1555" w14:textId="2A69FB41" w:rsidR="00AC1F01" w:rsidRPr="0074737C" w:rsidRDefault="00E02B81" w:rsidP="00AC1F01">
            <w:pPr>
              <w:pStyle w:val="TableParagraph"/>
              <w:spacing w:line="240" w:lineRule="auto"/>
              <w:ind w:left="0"/>
              <w:rPr>
                <w:bCs/>
                <w:sz w:val="20"/>
                <w:szCs w:val="20"/>
                <w:lang w:val="ro-RO"/>
              </w:rPr>
            </w:pPr>
            <w:r w:rsidRPr="0074737C">
              <w:rPr>
                <w:bCs/>
                <w:sz w:val="20"/>
                <w:szCs w:val="20"/>
                <w:lang w:val="it-IT"/>
              </w:rPr>
              <w:t>Echipamente și sisteme de comandă și control pentru autovehicule</w:t>
            </w:r>
          </w:p>
        </w:tc>
      </w:tr>
    </w:tbl>
    <w:p w14:paraId="53C4D9C5" w14:textId="77777777" w:rsidR="000017E7" w:rsidRPr="00675224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5039A928" w:rsidR="000017E7" w:rsidRPr="00AC1F01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AC1F01">
              <w:rPr>
                <w:b/>
                <w:sz w:val="18"/>
                <w:lang w:val="ro-RO"/>
              </w:rPr>
              <w:t>Mecanisme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63F14CF7" w:rsidR="000017E7" w:rsidRPr="00AC1F01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4"/>
                <w:lang w:val="ro-RO"/>
              </w:rPr>
            </w:pPr>
            <w:r w:rsidRPr="00AC1F01">
              <w:rPr>
                <w:b/>
                <w:sz w:val="14"/>
                <w:lang w:val="ro-RO"/>
              </w:rPr>
              <w:t>II</w:t>
            </w:r>
          </w:p>
        </w:tc>
        <w:tc>
          <w:tcPr>
            <w:tcW w:w="1323" w:type="dxa"/>
          </w:tcPr>
          <w:p w14:paraId="541CD62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3B228CD4" w:rsidR="000017E7" w:rsidRPr="00AC1F01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4"/>
                <w:lang w:val="ro-RO"/>
              </w:rPr>
            </w:pPr>
            <w:r w:rsidRPr="00AC1F01">
              <w:rPr>
                <w:b/>
                <w:sz w:val="14"/>
                <w:lang w:val="ro-RO"/>
              </w:rPr>
              <w:t>3</w:t>
            </w:r>
          </w:p>
        </w:tc>
        <w:tc>
          <w:tcPr>
            <w:tcW w:w="1873" w:type="dxa"/>
          </w:tcPr>
          <w:p w14:paraId="6434390F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3781667A" w:rsidR="000017E7" w:rsidRPr="00AC1F01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4"/>
                <w:lang w:val="ro-RO"/>
              </w:rPr>
            </w:pPr>
            <w:r w:rsidRPr="00AC1F01">
              <w:rPr>
                <w:b/>
                <w:sz w:val="14"/>
                <w:lang w:val="ro-RO"/>
              </w:rPr>
              <w:t>E</w:t>
            </w:r>
          </w:p>
        </w:tc>
      </w:tr>
      <w:tr w:rsidR="000017E7" w:rsidRPr="00675224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47C62F90" w:rsidR="000017E7" w:rsidRPr="00AC1F01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AC1F01">
              <w:rPr>
                <w:b/>
                <w:sz w:val="18"/>
                <w:lang w:val="ro-RO"/>
              </w:rPr>
              <w:t>DF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675224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 w:rsidR="00782789"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73ECD916" w:rsidR="000017E7" w:rsidRPr="00AC1F01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AC1F01">
              <w:rPr>
                <w:b/>
                <w:sz w:val="18"/>
                <w:lang w:val="ro-RO"/>
              </w:rPr>
              <w:t>DOB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2AE137AC" w:rsidR="000017E7" w:rsidRPr="00675224" w:rsidRDefault="00C91BEF" w:rsidP="00AC1F01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3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60511DD2" w:rsidR="000017E7" w:rsidRPr="00675224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376A6829" w:rsidR="000017E7" w:rsidRPr="00675224" w:rsidRDefault="000017E7" w:rsidP="00AC1F01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36FCA9CB" w:rsidR="000017E7" w:rsidRPr="00675224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566D57F6" w:rsidR="000017E7" w:rsidRPr="00675224" w:rsidRDefault="00AC1F01" w:rsidP="00AC1F01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-</w:t>
            </w:r>
          </w:p>
        </w:tc>
      </w:tr>
      <w:tr w:rsidR="000017E7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03B06C5B" w:rsidR="000017E7" w:rsidRPr="00675224" w:rsidRDefault="00C91BEF" w:rsidP="00AC1F01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2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5B3FC9D0" w:rsidR="000017E7" w:rsidRPr="00675224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6BC66F96" w:rsidR="000017E7" w:rsidRPr="00675224" w:rsidRDefault="000017E7" w:rsidP="00AC1F01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327E4B52" w:rsidR="000017E7" w:rsidRPr="00675224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3BD450A2" w:rsidR="000017E7" w:rsidRPr="00675224" w:rsidRDefault="00AC1F01" w:rsidP="00AC1F01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-</w:t>
            </w: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75224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35BD3A18" w:rsidR="000017E7" w:rsidRPr="00AC1F01" w:rsidRDefault="00C91BEF" w:rsidP="00E81962">
            <w:pPr>
              <w:pStyle w:val="TableParagraph"/>
              <w:ind w:left="341" w:right="338"/>
              <w:jc w:val="center"/>
              <w:rPr>
                <w:b/>
                <w:w w:val="105"/>
                <w:sz w:val="18"/>
                <w:szCs w:val="18"/>
                <w:lang w:val="ro-RO"/>
              </w:rPr>
            </w:pPr>
            <w:r>
              <w:rPr>
                <w:b/>
                <w:w w:val="105"/>
                <w:sz w:val="18"/>
                <w:szCs w:val="18"/>
                <w:lang w:val="ro-RO"/>
              </w:rPr>
              <w:t>52</w:t>
            </w:r>
          </w:p>
        </w:tc>
      </w:tr>
      <w:tr w:rsidR="000017E7" w:rsidRPr="00675224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00E1EBEB" w:rsidR="000017E7" w:rsidRPr="00AC1F01" w:rsidRDefault="00AC1F01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AC1F01">
              <w:rPr>
                <w:b/>
                <w:sz w:val="18"/>
                <w:szCs w:val="18"/>
                <w:lang w:val="ro-RO"/>
              </w:rPr>
              <w:t>-</w:t>
            </w:r>
          </w:p>
        </w:tc>
      </w:tr>
      <w:tr w:rsidR="000017E7" w:rsidRPr="0067522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33FFD668" w:rsidR="000017E7" w:rsidRPr="00AC1F01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AC1F01">
              <w:rPr>
                <w:b/>
                <w:sz w:val="18"/>
                <w:szCs w:val="18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6244E6A" w:rsidR="000017E7" w:rsidRPr="00AC1F01" w:rsidRDefault="00AC1F01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AC1F01">
              <w:rPr>
                <w:b/>
                <w:sz w:val="18"/>
                <w:szCs w:val="18"/>
                <w:lang w:val="ro-RO"/>
              </w:rPr>
              <w:t>-</w:t>
            </w: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7308DFB3" w:rsidR="000017E7" w:rsidRPr="00AC1F01" w:rsidRDefault="00C91BEF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55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4C24B2DC" w:rsidR="000017E7" w:rsidRPr="00AC1F01" w:rsidRDefault="00EB658B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AC1F01">
              <w:rPr>
                <w:b/>
                <w:sz w:val="18"/>
                <w:szCs w:val="18"/>
                <w:lang w:val="ro-RO"/>
              </w:rPr>
              <w:t>1</w:t>
            </w:r>
            <w:r w:rsidR="00C91BEF">
              <w:rPr>
                <w:b/>
                <w:sz w:val="18"/>
                <w:szCs w:val="18"/>
                <w:lang w:val="ro-RO"/>
              </w:rPr>
              <w:t>00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32B32DE8" w:rsidR="000017E7" w:rsidRPr="00AC1F01" w:rsidRDefault="003F5E52" w:rsidP="00AC1F0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74737C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82BF941" w14:textId="453B5BC0" w:rsidR="00BC262E" w:rsidRPr="00BC262E" w:rsidRDefault="00BC262E" w:rsidP="00BC262E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P1 </w:t>
            </w:r>
            <w:r w:rsidRPr="00BC262E">
              <w:rPr>
                <w:sz w:val="18"/>
                <w:lang w:val="ro-RO"/>
              </w:rPr>
              <w:t>Disciplina ingineriei care combina ingineria mecanica, electrica, electronica, software si în materie de siguranta pentru proiectarea autovehiculelor, cum ar fi camioanele, furgonetele si automobilele.</w:t>
            </w:r>
          </w:p>
          <w:p w14:paraId="7A062F37" w14:textId="2AE0F53E" w:rsidR="00BC262E" w:rsidRPr="00BC262E" w:rsidRDefault="00BC262E" w:rsidP="00BC262E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P2 </w:t>
            </w:r>
            <w:r w:rsidRPr="00BC262E">
              <w:rPr>
                <w:sz w:val="18"/>
                <w:lang w:val="ro-RO"/>
              </w:rPr>
              <w:t>Analizează principiile care trebuie luate în considerare pentru proiectele tehnice și alte proiecte tehnice, cum ar fi funcționalitatea, reproductibilitatea, costurile si alte principii.</w:t>
            </w:r>
          </w:p>
          <w:p w14:paraId="5A4E53CE" w14:textId="3D71EDC2" w:rsidR="00BC262E" w:rsidRPr="00BC262E" w:rsidRDefault="00BC262E" w:rsidP="00BC262E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P3 </w:t>
            </w:r>
            <w:r w:rsidRPr="00BC262E">
              <w:rPr>
                <w:sz w:val="18"/>
                <w:lang w:val="ro-RO"/>
              </w:rPr>
              <w:t>Înțelege și utilizează documentația tehnică în procesul tehnic general.</w:t>
            </w:r>
          </w:p>
          <w:p w14:paraId="09F1E560" w14:textId="491A1D64" w:rsidR="00BC262E" w:rsidRPr="00BC262E" w:rsidRDefault="00BC262E" w:rsidP="00BC262E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P4 </w:t>
            </w:r>
            <w:r w:rsidRPr="00BC262E">
              <w:rPr>
                <w:sz w:val="18"/>
                <w:lang w:val="ro-RO"/>
              </w:rPr>
              <w:t>Aplica metode matematice si utilizeaza tehnologii de calcul pentru a efectua analize si a concepe solutii la probleme specifice.</w:t>
            </w:r>
          </w:p>
          <w:p w14:paraId="1FF937B1" w14:textId="0CD98E41" w:rsidR="00BC262E" w:rsidRPr="00BC262E" w:rsidRDefault="00BC262E" w:rsidP="00BC262E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P6 </w:t>
            </w:r>
            <w:r w:rsidRPr="00BC262E">
              <w:rPr>
                <w:sz w:val="18"/>
                <w:lang w:val="ro-RO"/>
              </w:rPr>
              <w:t>Utilizeaza sisteme de proiectare asistata de calculator (CAD) care sa contribuie la crearea, modificarea, analiza sau optimizarea unui desen sau model industrial.</w:t>
            </w:r>
          </w:p>
          <w:p w14:paraId="6A6B0FA7" w14:textId="12FCF1EB" w:rsidR="00AC1F01" w:rsidRPr="00675224" w:rsidRDefault="00BC262E" w:rsidP="00BC262E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P21  </w:t>
            </w:r>
            <w:r w:rsidRPr="00BC262E">
              <w:rPr>
                <w:sz w:val="18"/>
                <w:lang w:val="ro-RO"/>
              </w:rPr>
              <w:t>Dezvolta dispozitive care comanda si gestioneaza comportamentul altor dispozitive si sisteme, utilizând principiile ingineriei si electronicii.</w:t>
            </w:r>
          </w:p>
        </w:tc>
      </w:tr>
      <w:tr w:rsidR="000017E7" w:rsidRPr="00675224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6A18C43" w14:textId="1D5B1F9D" w:rsidR="00AC1F01" w:rsidRPr="00675224" w:rsidRDefault="00AC1F01" w:rsidP="00E81962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675224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74737C" w14:paraId="2BBC8A4A" w14:textId="77777777" w:rsidTr="00E81962">
        <w:tc>
          <w:tcPr>
            <w:tcW w:w="3123" w:type="dxa"/>
            <w:vAlign w:val="center"/>
          </w:tcPr>
          <w:p w14:paraId="07F543F3" w14:textId="77777777" w:rsidR="00C91BEF" w:rsidRPr="00C91BEF" w:rsidRDefault="00C91BEF" w:rsidP="00C91BEF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91BE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explică</w:t>
            </w:r>
          </w:p>
          <w:p w14:paraId="673C7068" w14:textId="77777777" w:rsidR="00C91BEF" w:rsidRPr="00C91BEF" w:rsidRDefault="00C91BEF" w:rsidP="00C91BEF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91BE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nceptele, teoriile și metodele de bază ale</w:t>
            </w:r>
          </w:p>
          <w:p w14:paraId="14B1294A" w14:textId="77777777" w:rsidR="00C91BEF" w:rsidRPr="00C91BEF" w:rsidRDefault="00C91BEF" w:rsidP="00C91BEF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91BE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omeniului ingineriei autovehiculelor și ale</w:t>
            </w:r>
          </w:p>
          <w:p w14:paraId="5284D677" w14:textId="6B89B7C0" w:rsidR="000017E7" w:rsidRPr="00EB658B" w:rsidRDefault="00C91BEF" w:rsidP="00C91BEF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91BE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ecializării.</w:t>
            </w:r>
          </w:p>
        </w:tc>
        <w:tc>
          <w:tcPr>
            <w:tcW w:w="2552" w:type="dxa"/>
            <w:vAlign w:val="center"/>
          </w:tcPr>
          <w:p w14:paraId="016A47F6" w14:textId="655761D6" w:rsidR="00EB658B" w:rsidRDefault="00AC1F01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C1F0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selectează și aplică concepte, principii și metode de bază din domeniu pentru calcule mecanice și de rezistență specifice ingineriei autovehiculelor</w:t>
            </w:r>
          </w:p>
          <w:p w14:paraId="4D246F9E" w14:textId="20D399AF" w:rsidR="00AC1F01" w:rsidRPr="00EB658B" w:rsidRDefault="00AC1F01" w:rsidP="0098731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C1F0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elaborează documentație tehnică, inclusiv desene de execuție și de ansamblu, interpretează condiții tehnice și verifică concordanța dintre </w:t>
            </w:r>
            <w:r w:rsidRPr="00AC1F0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caracteristicile prescrise și rolul funcțional al reperelor</w:t>
            </w:r>
            <w:r w:rsidR="0098731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</w:tc>
        <w:tc>
          <w:tcPr>
            <w:tcW w:w="3959" w:type="dxa"/>
            <w:vAlign w:val="center"/>
          </w:tcPr>
          <w:p w14:paraId="19BC7379" w14:textId="77777777" w:rsidR="00AC1F01" w:rsidRPr="00AC1F01" w:rsidRDefault="00AC1F01" w:rsidP="00AC1F0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C1F0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Studentul/absolventul selectează și analizează sursele bibliografice specifice domeniului.</w:t>
            </w:r>
          </w:p>
          <w:p w14:paraId="6DA6B2D5" w14:textId="77777777" w:rsidR="00AC1F01" w:rsidRPr="00AC1F01" w:rsidRDefault="00AC1F01" w:rsidP="00AC1F0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C1F0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</w:t>
            </w:r>
          </w:p>
          <w:p w14:paraId="09DAD8D1" w14:textId="2F279954" w:rsidR="000017E7" w:rsidRPr="00EB658B" w:rsidRDefault="00AC1F01" w:rsidP="00AC1F0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C1F0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demonstrează autonomie în învățare pe problematici specifice domeniului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74737C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1A930144" w:rsidR="000017E7" w:rsidRPr="007C56FC" w:rsidRDefault="007C56FC" w:rsidP="00EB658B">
            <w:pPr>
              <w:pStyle w:val="TableParagraph"/>
              <w:spacing w:line="210" w:lineRule="exact"/>
              <w:ind w:left="101"/>
              <w:rPr>
                <w:sz w:val="20"/>
                <w:szCs w:val="20"/>
                <w:lang w:val="ro-RO"/>
              </w:rPr>
            </w:pPr>
            <w:r w:rsidRPr="0074737C">
              <w:rPr>
                <w:sz w:val="20"/>
                <w:szCs w:val="20"/>
                <w:lang w:val="it-IT"/>
              </w:rPr>
              <w:t xml:space="preserve">Aplicarea cunoştinţelor dobândite la rezolvarea unor probleme concrete desprinse din realitatea de zi cu zi 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2BFE22B" w:rsidR="000017E7" w:rsidRPr="00EB658B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p w14:paraId="5C22D88B" w14:textId="77777777" w:rsidR="00EB658B" w:rsidRPr="00675224" w:rsidRDefault="00EB658B" w:rsidP="00EB658B">
      <w:pPr>
        <w:pStyle w:val="ListParagraph"/>
        <w:tabs>
          <w:tab w:val="left" w:pos="1049"/>
          <w:tab w:val="left" w:pos="1050"/>
        </w:tabs>
        <w:spacing w:before="0" w:after="5"/>
        <w:ind w:left="1049" w:firstLine="0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EB658B" w:rsidRPr="00675224" w14:paraId="3D101C7B" w14:textId="77777777" w:rsidTr="00031A80">
        <w:trPr>
          <w:trHeight w:val="215"/>
        </w:trPr>
        <w:tc>
          <w:tcPr>
            <w:tcW w:w="4957" w:type="dxa"/>
          </w:tcPr>
          <w:p w14:paraId="3FDA2570" w14:textId="77777777" w:rsidR="00EB658B" w:rsidRPr="00675224" w:rsidRDefault="00EB658B" w:rsidP="00031A80">
            <w:pPr>
              <w:pStyle w:val="TableParagraph"/>
              <w:ind w:left="14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DB0478" w14:textId="77777777" w:rsidR="00EB658B" w:rsidRPr="00675224" w:rsidRDefault="00EB658B" w:rsidP="00031A80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23472DB6" w14:textId="77777777" w:rsidR="00EB658B" w:rsidRPr="00675224" w:rsidRDefault="00EB658B" w:rsidP="00031A80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7CB168D8" w14:textId="77777777" w:rsidR="00EB658B" w:rsidRPr="00675224" w:rsidRDefault="00EB658B" w:rsidP="00031A80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EB658B" w:rsidRPr="0074737C" w14:paraId="4E8EBCF1" w14:textId="77777777" w:rsidTr="00031A80">
        <w:trPr>
          <w:trHeight w:val="228"/>
        </w:trPr>
        <w:tc>
          <w:tcPr>
            <w:tcW w:w="4957" w:type="dxa"/>
          </w:tcPr>
          <w:p w14:paraId="2E2177D2" w14:textId="77777777" w:rsidR="00EB658B" w:rsidRPr="00D462C8" w:rsidRDefault="00EB658B" w:rsidP="00031A80">
            <w:pPr>
              <w:rPr>
                <w:color w:val="000000"/>
                <w:sz w:val="18"/>
                <w:szCs w:val="18"/>
              </w:rPr>
            </w:pPr>
            <w:r w:rsidRPr="00D462C8">
              <w:rPr>
                <w:color w:val="000000"/>
                <w:sz w:val="18"/>
                <w:szCs w:val="18"/>
              </w:rPr>
              <w:t xml:space="preserve">Curs </w:t>
            </w:r>
            <w:proofErr w:type="spellStart"/>
            <w:r w:rsidRPr="00D462C8">
              <w:rPr>
                <w:color w:val="000000"/>
                <w:sz w:val="18"/>
                <w:szCs w:val="18"/>
              </w:rPr>
              <w:t>introductiv</w:t>
            </w:r>
            <w:proofErr w:type="spellEnd"/>
            <w:r w:rsidRPr="00D462C8">
              <w:rPr>
                <w:color w:val="000000"/>
                <w:sz w:val="18"/>
                <w:szCs w:val="18"/>
              </w:rPr>
              <w:t xml:space="preserve">. </w:t>
            </w:r>
          </w:p>
          <w:p w14:paraId="54FE84A9" w14:textId="77777777" w:rsidR="00EB658B" w:rsidRPr="00D462C8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74737C">
              <w:rPr>
                <w:color w:val="000000"/>
                <w:sz w:val="18"/>
                <w:szCs w:val="18"/>
                <w:lang w:val="it-IT"/>
              </w:rPr>
              <w:t>Prezentarea obiectivelor cursului, tematicii disciplinei, bibliografiei, modului de evaluare pe parcurs și a celui de evaluare finală, precum și realizarea altor clarificări necesare</w:t>
            </w:r>
          </w:p>
        </w:tc>
        <w:tc>
          <w:tcPr>
            <w:tcW w:w="752" w:type="dxa"/>
            <w:vAlign w:val="center"/>
          </w:tcPr>
          <w:p w14:paraId="43342B46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5FEC"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 w:val="restart"/>
          </w:tcPr>
          <w:p w14:paraId="436CFB24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74737C">
              <w:rPr>
                <w:sz w:val="18"/>
                <w:szCs w:val="18"/>
                <w:lang w:val="it-IT"/>
              </w:rPr>
              <w:t>expunere orală, conversaţie, exemple demonstrative, descoperire dirijată, studiu de caz, exemplificare, sinteză a cunoştinţelor</w:t>
            </w:r>
          </w:p>
        </w:tc>
        <w:tc>
          <w:tcPr>
            <w:tcW w:w="2053" w:type="dxa"/>
            <w:vMerge w:val="restart"/>
          </w:tcPr>
          <w:p w14:paraId="46EB5E55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B658B" w:rsidRPr="008D5FEC" w14:paraId="605FCF6D" w14:textId="77777777" w:rsidTr="00031A80">
        <w:trPr>
          <w:trHeight w:val="230"/>
        </w:trPr>
        <w:tc>
          <w:tcPr>
            <w:tcW w:w="4957" w:type="dxa"/>
          </w:tcPr>
          <w:p w14:paraId="54F35020" w14:textId="77777777" w:rsidR="00EB658B" w:rsidRPr="00D462C8" w:rsidRDefault="00EB658B" w:rsidP="00031A80">
            <w:pPr>
              <w:rPr>
                <w:sz w:val="18"/>
                <w:szCs w:val="18"/>
                <w:lang w:val="it-IT"/>
              </w:rPr>
            </w:pPr>
            <w:r w:rsidRPr="00D462C8">
              <w:rPr>
                <w:sz w:val="18"/>
                <w:szCs w:val="18"/>
                <w:lang w:val="it-IT"/>
              </w:rPr>
              <w:t xml:space="preserve">Capitolul I Structura mecanismelor </w:t>
            </w:r>
          </w:p>
          <w:p w14:paraId="1555CF04" w14:textId="77777777" w:rsidR="00EB658B" w:rsidRPr="00D462C8" w:rsidRDefault="00EB658B" w:rsidP="00031A80">
            <w:pPr>
              <w:ind w:left="360"/>
              <w:jc w:val="both"/>
              <w:rPr>
                <w:sz w:val="18"/>
                <w:szCs w:val="18"/>
                <w:lang w:val="it-IT"/>
              </w:rPr>
            </w:pPr>
            <w:r w:rsidRPr="00D462C8">
              <w:rPr>
                <w:sz w:val="18"/>
                <w:szCs w:val="18"/>
                <w:lang w:val="it-IT"/>
              </w:rPr>
              <w:t>Element cinematic, cuplă cinematică, lanţ cinematic, mecanism</w:t>
            </w:r>
          </w:p>
          <w:p w14:paraId="17F39BCE" w14:textId="77777777" w:rsidR="00EB658B" w:rsidRPr="00D462C8" w:rsidRDefault="00EB658B" w:rsidP="00031A80">
            <w:pPr>
              <w:ind w:left="360"/>
              <w:jc w:val="both"/>
              <w:rPr>
                <w:sz w:val="18"/>
                <w:szCs w:val="18"/>
                <w:lang w:val="it-IT"/>
              </w:rPr>
            </w:pPr>
            <w:r w:rsidRPr="00D462C8">
              <w:rPr>
                <w:sz w:val="18"/>
                <w:szCs w:val="18"/>
                <w:lang w:val="it-IT"/>
              </w:rPr>
              <w:t>Familia, gradul de libertate al unui lanţ cinematic</w:t>
            </w:r>
          </w:p>
          <w:p w14:paraId="77ACEF05" w14:textId="77777777" w:rsidR="00EB658B" w:rsidRPr="00D462C8" w:rsidRDefault="00EB658B" w:rsidP="00031A80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D462C8">
              <w:rPr>
                <w:sz w:val="18"/>
                <w:szCs w:val="18"/>
                <w:lang w:val="it-IT"/>
              </w:rPr>
              <w:t>Grupe structurale, descompunerea mecanismelor plane în grupe structurale</w:t>
            </w:r>
          </w:p>
        </w:tc>
        <w:tc>
          <w:tcPr>
            <w:tcW w:w="752" w:type="dxa"/>
          </w:tcPr>
          <w:p w14:paraId="405A9411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5FEC">
              <w:rPr>
                <w:sz w:val="18"/>
                <w:szCs w:val="18"/>
                <w:lang w:val="fr-FR"/>
              </w:rPr>
              <w:t>3</w:t>
            </w:r>
          </w:p>
        </w:tc>
        <w:tc>
          <w:tcPr>
            <w:tcW w:w="1872" w:type="dxa"/>
            <w:vMerge/>
          </w:tcPr>
          <w:p w14:paraId="6DEF36C0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0D145725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B658B" w:rsidRPr="008D5FEC" w14:paraId="40A9279D" w14:textId="77777777" w:rsidTr="00031A80">
        <w:trPr>
          <w:trHeight w:val="228"/>
        </w:trPr>
        <w:tc>
          <w:tcPr>
            <w:tcW w:w="4957" w:type="dxa"/>
          </w:tcPr>
          <w:p w14:paraId="56A57026" w14:textId="77777777" w:rsidR="00EB658B" w:rsidRPr="00D462C8" w:rsidRDefault="00EB658B" w:rsidP="00031A80">
            <w:pPr>
              <w:rPr>
                <w:sz w:val="18"/>
                <w:szCs w:val="18"/>
                <w:lang w:val="it-IT"/>
              </w:rPr>
            </w:pPr>
            <w:r w:rsidRPr="00D462C8">
              <w:rPr>
                <w:sz w:val="18"/>
                <w:szCs w:val="18"/>
                <w:lang w:val="it-IT"/>
              </w:rPr>
              <w:t xml:space="preserve">Capitolul II Mecanisme cinematice cu cuple inferioare </w:t>
            </w:r>
          </w:p>
          <w:p w14:paraId="23CC3CB2" w14:textId="77777777" w:rsidR="00EB658B" w:rsidRPr="00D462C8" w:rsidRDefault="00EB658B" w:rsidP="00031A80">
            <w:pPr>
              <w:ind w:left="360"/>
              <w:rPr>
                <w:sz w:val="18"/>
                <w:szCs w:val="18"/>
                <w:lang w:val="it-IT"/>
              </w:rPr>
            </w:pPr>
            <w:r w:rsidRPr="00D462C8">
              <w:rPr>
                <w:sz w:val="18"/>
                <w:szCs w:val="18"/>
                <w:lang w:val="it-IT"/>
              </w:rPr>
              <w:t>Prezentarea mecanismelor cu cuple inferioare;</w:t>
            </w:r>
          </w:p>
          <w:p w14:paraId="6D4138CD" w14:textId="77777777" w:rsidR="00EB658B" w:rsidRPr="00D462C8" w:rsidRDefault="00EB658B" w:rsidP="00031A80">
            <w:pPr>
              <w:ind w:left="360"/>
              <w:rPr>
                <w:sz w:val="18"/>
                <w:szCs w:val="18"/>
                <w:lang w:val="it-IT"/>
              </w:rPr>
            </w:pPr>
            <w:r w:rsidRPr="00D462C8">
              <w:rPr>
                <w:sz w:val="18"/>
                <w:szCs w:val="18"/>
                <w:lang w:val="it-IT"/>
              </w:rPr>
              <w:t>Analiza cinematică a mecanismelor cuple cinematice inferiore</w:t>
            </w:r>
          </w:p>
          <w:p w14:paraId="7A2CFCE4" w14:textId="77777777" w:rsidR="00EB658B" w:rsidRPr="00D462C8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2AEEB0BD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5FEC">
              <w:rPr>
                <w:sz w:val="18"/>
                <w:szCs w:val="18"/>
                <w:lang w:val="fr-FR"/>
              </w:rPr>
              <w:t>4</w:t>
            </w:r>
          </w:p>
        </w:tc>
        <w:tc>
          <w:tcPr>
            <w:tcW w:w="1872" w:type="dxa"/>
            <w:vMerge/>
          </w:tcPr>
          <w:p w14:paraId="21FF0A85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50434B36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B658B" w:rsidRPr="008D5FEC" w14:paraId="223009DD" w14:textId="77777777" w:rsidTr="00031A80">
        <w:trPr>
          <w:trHeight w:val="228"/>
        </w:trPr>
        <w:tc>
          <w:tcPr>
            <w:tcW w:w="4957" w:type="dxa"/>
          </w:tcPr>
          <w:p w14:paraId="34619970" w14:textId="77777777" w:rsidR="00EB658B" w:rsidRPr="00D462C8" w:rsidRDefault="00EB658B" w:rsidP="00031A80">
            <w:pPr>
              <w:ind w:left="360"/>
              <w:rPr>
                <w:sz w:val="18"/>
                <w:szCs w:val="18"/>
                <w:lang w:val="it-IT"/>
              </w:rPr>
            </w:pPr>
            <w:r w:rsidRPr="00D462C8">
              <w:rPr>
                <w:sz w:val="18"/>
                <w:szCs w:val="18"/>
                <w:lang w:val="it-IT"/>
              </w:rPr>
              <w:t>Metoda grafo-analitică pentru mecanismele plane</w:t>
            </w:r>
          </w:p>
          <w:p w14:paraId="1F482AA4" w14:textId="77777777" w:rsidR="00EB658B" w:rsidRPr="00D462C8" w:rsidRDefault="00EB658B" w:rsidP="00031A80">
            <w:pPr>
              <w:ind w:left="360"/>
              <w:rPr>
                <w:sz w:val="18"/>
                <w:szCs w:val="18"/>
                <w:lang w:val="it-IT"/>
              </w:rPr>
            </w:pPr>
            <w:r w:rsidRPr="00D462C8">
              <w:rPr>
                <w:sz w:val="18"/>
                <w:szCs w:val="18"/>
                <w:lang w:val="it-IT"/>
              </w:rPr>
              <w:t>Metoda contururilor vectoriale pentru mecanismele plane</w:t>
            </w:r>
          </w:p>
          <w:p w14:paraId="2E989DF6" w14:textId="77777777" w:rsidR="00EB658B" w:rsidRPr="00D462C8" w:rsidRDefault="00EB658B" w:rsidP="00031A80">
            <w:pPr>
              <w:ind w:left="360"/>
              <w:rPr>
                <w:sz w:val="18"/>
                <w:szCs w:val="18"/>
                <w:lang w:val="it-IT"/>
              </w:rPr>
            </w:pPr>
            <w:r w:rsidRPr="00D462C8">
              <w:rPr>
                <w:sz w:val="18"/>
                <w:szCs w:val="18"/>
                <w:lang w:val="it-IT"/>
              </w:rPr>
              <w:t>Metoda matriceală Hartenberg-Denavit pentru me</w:t>
            </w:r>
          </w:p>
          <w:p w14:paraId="2FF0ABAD" w14:textId="77777777" w:rsidR="00EB658B" w:rsidRPr="00D462C8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3EF6E65D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5FEC">
              <w:rPr>
                <w:sz w:val="18"/>
                <w:szCs w:val="18"/>
                <w:lang w:val="fr-FR"/>
              </w:rPr>
              <w:t>4</w:t>
            </w:r>
          </w:p>
        </w:tc>
        <w:tc>
          <w:tcPr>
            <w:tcW w:w="1872" w:type="dxa"/>
            <w:vMerge/>
          </w:tcPr>
          <w:p w14:paraId="20F04173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3C0B8D14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B658B" w:rsidRPr="008D5FEC" w14:paraId="38821A3C" w14:textId="77777777" w:rsidTr="00031A80">
        <w:trPr>
          <w:trHeight w:val="228"/>
        </w:trPr>
        <w:tc>
          <w:tcPr>
            <w:tcW w:w="4957" w:type="dxa"/>
          </w:tcPr>
          <w:p w14:paraId="27F735B5" w14:textId="77777777" w:rsidR="00EB658B" w:rsidRPr="00D462C8" w:rsidRDefault="00EB658B" w:rsidP="00031A80">
            <w:pPr>
              <w:ind w:left="360" w:hanging="360"/>
              <w:rPr>
                <w:sz w:val="18"/>
                <w:szCs w:val="18"/>
              </w:rPr>
            </w:pPr>
            <w:proofErr w:type="spellStart"/>
            <w:r w:rsidRPr="00D462C8">
              <w:rPr>
                <w:sz w:val="18"/>
                <w:szCs w:val="18"/>
              </w:rPr>
              <w:t>Capitolul</w:t>
            </w:r>
            <w:proofErr w:type="spellEnd"/>
            <w:r w:rsidRPr="00D462C8">
              <w:rPr>
                <w:sz w:val="18"/>
                <w:szCs w:val="18"/>
              </w:rPr>
              <w:t xml:space="preserve"> III </w:t>
            </w:r>
            <w:proofErr w:type="spellStart"/>
            <w:r w:rsidRPr="00D462C8">
              <w:rPr>
                <w:sz w:val="18"/>
                <w:szCs w:val="18"/>
              </w:rPr>
              <w:t>Mecanisme</w:t>
            </w:r>
            <w:proofErr w:type="spellEnd"/>
            <w:r w:rsidRPr="00D462C8">
              <w:rPr>
                <w:sz w:val="18"/>
                <w:szCs w:val="18"/>
              </w:rPr>
              <w:t xml:space="preserve"> cu came </w:t>
            </w:r>
            <w:r w:rsidRPr="00D462C8">
              <w:rPr>
                <w:sz w:val="18"/>
                <w:szCs w:val="18"/>
              </w:rPr>
              <w:br/>
            </w:r>
            <w:proofErr w:type="spellStart"/>
            <w:r w:rsidRPr="00D462C8">
              <w:rPr>
                <w:sz w:val="18"/>
                <w:szCs w:val="18"/>
              </w:rPr>
              <w:t>Mecanisme</w:t>
            </w:r>
            <w:proofErr w:type="spellEnd"/>
            <w:r w:rsidRPr="00D462C8">
              <w:rPr>
                <w:sz w:val="18"/>
                <w:szCs w:val="18"/>
              </w:rPr>
              <w:t xml:space="preserve"> cu came. </w:t>
            </w:r>
            <w:proofErr w:type="spellStart"/>
            <w:r w:rsidRPr="00D462C8">
              <w:rPr>
                <w:sz w:val="18"/>
                <w:szCs w:val="18"/>
              </w:rPr>
              <w:t>Definiţie</w:t>
            </w:r>
            <w:proofErr w:type="spellEnd"/>
            <w:r w:rsidRPr="00D462C8">
              <w:rPr>
                <w:sz w:val="18"/>
                <w:szCs w:val="18"/>
              </w:rPr>
              <w:t xml:space="preserve">, </w:t>
            </w:r>
            <w:proofErr w:type="spellStart"/>
            <w:r w:rsidRPr="00D462C8">
              <w:rPr>
                <w:sz w:val="18"/>
                <w:szCs w:val="18"/>
              </w:rPr>
              <w:t>exemple</w:t>
            </w:r>
            <w:proofErr w:type="spellEnd"/>
            <w:r w:rsidRPr="00D462C8">
              <w:rPr>
                <w:sz w:val="18"/>
                <w:szCs w:val="18"/>
              </w:rPr>
              <w:t xml:space="preserve">, </w:t>
            </w:r>
            <w:proofErr w:type="spellStart"/>
            <w:r w:rsidRPr="00D462C8">
              <w:rPr>
                <w:sz w:val="18"/>
                <w:szCs w:val="18"/>
              </w:rPr>
              <w:t>clasificare</w:t>
            </w:r>
            <w:proofErr w:type="spellEnd"/>
          </w:p>
          <w:p w14:paraId="51D43319" w14:textId="77777777" w:rsidR="00EB658B" w:rsidRPr="00D462C8" w:rsidRDefault="00EB658B" w:rsidP="00031A80">
            <w:pPr>
              <w:ind w:left="360"/>
              <w:rPr>
                <w:sz w:val="18"/>
                <w:szCs w:val="18"/>
              </w:rPr>
            </w:pPr>
            <w:r w:rsidRPr="00D462C8">
              <w:rPr>
                <w:sz w:val="18"/>
                <w:szCs w:val="18"/>
              </w:rPr>
              <w:t xml:space="preserve">Analiza </w:t>
            </w:r>
            <w:proofErr w:type="spellStart"/>
            <w:r w:rsidRPr="00D462C8">
              <w:rPr>
                <w:sz w:val="18"/>
                <w:szCs w:val="18"/>
              </w:rPr>
              <w:t>cinematică</w:t>
            </w:r>
            <w:proofErr w:type="spellEnd"/>
            <w:r w:rsidRPr="00D462C8">
              <w:rPr>
                <w:sz w:val="18"/>
                <w:szCs w:val="18"/>
              </w:rPr>
              <w:t xml:space="preserve"> a </w:t>
            </w:r>
            <w:proofErr w:type="spellStart"/>
            <w:r w:rsidRPr="00D462C8">
              <w:rPr>
                <w:sz w:val="18"/>
                <w:szCs w:val="18"/>
              </w:rPr>
              <w:t>mecanismelor</w:t>
            </w:r>
            <w:proofErr w:type="spellEnd"/>
            <w:r w:rsidRPr="00D462C8">
              <w:rPr>
                <w:sz w:val="18"/>
                <w:szCs w:val="18"/>
              </w:rPr>
              <w:t xml:space="preserve"> cu came. </w:t>
            </w:r>
            <w:proofErr w:type="spellStart"/>
            <w:r w:rsidRPr="00D462C8">
              <w:rPr>
                <w:sz w:val="18"/>
                <w:szCs w:val="18"/>
              </w:rPr>
              <w:t>Metoda</w:t>
            </w:r>
            <w:proofErr w:type="spellEnd"/>
            <w:r w:rsidRPr="00D462C8">
              <w:rPr>
                <w:sz w:val="18"/>
                <w:szCs w:val="18"/>
              </w:rPr>
              <w:t xml:space="preserve"> </w:t>
            </w:r>
            <w:proofErr w:type="spellStart"/>
            <w:r w:rsidRPr="00D462C8">
              <w:rPr>
                <w:sz w:val="18"/>
                <w:szCs w:val="18"/>
              </w:rPr>
              <w:t>ecuaţiilor</w:t>
            </w:r>
            <w:proofErr w:type="spellEnd"/>
            <w:r w:rsidRPr="00D462C8">
              <w:rPr>
                <w:sz w:val="18"/>
                <w:szCs w:val="18"/>
              </w:rPr>
              <w:t xml:space="preserve"> </w:t>
            </w:r>
            <w:proofErr w:type="spellStart"/>
            <w:r w:rsidRPr="00D462C8">
              <w:rPr>
                <w:sz w:val="18"/>
                <w:szCs w:val="18"/>
              </w:rPr>
              <w:t>vectoriale</w:t>
            </w:r>
            <w:proofErr w:type="spellEnd"/>
          </w:p>
          <w:p w14:paraId="54B937D2" w14:textId="77777777" w:rsidR="00EB658B" w:rsidRPr="00D462C8" w:rsidRDefault="00EB658B" w:rsidP="00031A80">
            <w:pPr>
              <w:ind w:left="360"/>
              <w:rPr>
                <w:sz w:val="18"/>
                <w:szCs w:val="18"/>
              </w:rPr>
            </w:pPr>
            <w:proofErr w:type="spellStart"/>
            <w:r w:rsidRPr="00D462C8">
              <w:rPr>
                <w:sz w:val="18"/>
                <w:szCs w:val="18"/>
              </w:rPr>
              <w:t>Sinteza</w:t>
            </w:r>
            <w:proofErr w:type="spellEnd"/>
            <w:r w:rsidRPr="00D462C8">
              <w:rPr>
                <w:sz w:val="18"/>
                <w:szCs w:val="18"/>
              </w:rPr>
              <w:t xml:space="preserve"> </w:t>
            </w:r>
            <w:proofErr w:type="spellStart"/>
            <w:r w:rsidRPr="00D462C8">
              <w:rPr>
                <w:sz w:val="18"/>
                <w:szCs w:val="18"/>
              </w:rPr>
              <w:t>cinematică</w:t>
            </w:r>
            <w:proofErr w:type="spellEnd"/>
            <w:r w:rsidRPr="00D462C8">
              <w:rPr>
                <w:sz w:val="18"/>
                <w:szCs w:val="18"/>
              </w:rPr>
              <w:t xml:space="preserve"> a </w:t>
            </w:r>
            <w:proofErr w:type="spellStart"/>
            <w:r w:rsidRPr="00D462C8">
              <w:rPr>
                <w:sz w:val="18"/>
                <w:szCs w:val="18"/>
              </w:rPr>
              <w:t>mecanismelor</w:t>
            </w:r>
            <w:proofErr w:type="spellEnd"/>
            <w:r w:rsidRPr="00D462C8">
              <w:rPr>
                <w:sz w:val="18"/>
                <w:szCs w:val="18"/>
              </w:rPr>
              <w:t xml:space="preserve"> cu came</w:t>
            </w:r>
          </w:p>
          <w:p w14:paraId="609F6926" w14:textId="77777777" w:rsidR="00EB658B" w:rsidRPr="0074737C" w:rsidRDefault="00EB658B" w:rsidP="00031A80">
            <w:pPr>
              <w:ind w:left="360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Legi de mişcare utilizate pentru mişcarea tachetului,</w:t>
            </w:r>
          </w:p>
          <w:p w14:paraId="5E91CC4A" w14:textId="77777777" w:rsidR="00EB658B" w:rsidRPr="0074737C" w:rsidRDefault="00EB658B" w:rsidP="00031A80">
            <w:pPr>
              <w:ind w:left="360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Parametrii geometrici de bază ai mecanismelor cu came,</w:t>
            </w:r>
          </w:p>
          <w:p w14:paraId="1A572BE5" w14:textId="77777777" w:rsidR="00EB658B" w:rsidRPr="00D462C8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462C8">
              <w:rPr>
                <w:sz w:val="18"/>
                <w:szCs w:val="18"/>
              </w:rPr>
              <w:t>.</w:t>
            </w:r>
          </w:p>
        </w:tc>
        <w:tc>
          <w:tcPr>
            <w:tcW w:w="752" w:type="dxa"/>
          </w:tcPr>
          <w:p w14:paraId="1D3BB115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5FEC">
              <w:rPr>
                <w:sz w:val="18"/>
                <w:szCs w:val="18"/>
                <w:lang w:val="fr-FR"/>
              </w:rPr>
              <w:t>4</w:t>
            </w:r>
          </w:p>
        </w:tc>
        <w:tc>
          <w:tcPr>
            <w:tcW w:w="1872" w:type="dxa"/>
            <w:vMerge/>
          </w:tcPr>
          <w:p w14:paraId="160531A6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604E5790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B658B" w:rsidRPr="008D5FEC" w14:paraId="527288C5" w14:textId="77777777" w:rsidTr="00031A80">
        <w:trPr>
          <w:trHeight w:val="228"/>
        </w:trPr>
        <w:tc>
          <w:tcPr>
            <w:tcW w:w="4957" w:type="dxa"/>
          </w:tcPr>
          <w:p w14:paraId="7235515A" w14:textId="77777777" w:rsidR="00EB658B" w:rsidRPr="0074737C" w:rsidRDefault="00EB658B" w:rsidP="00031A80">
            <w:pPr>
              <w:ind w:left="360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Sinteza pe baza limitării unghiului de presiune;</w:t>
            </w:r>
          </w:p>
          <w:p w14:paraId="027ED692" w14:textId="77777777" w:rsidR="00EB658B" w:rsidRPr="00D462C8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74737C">
              <w:rPr>
                <w:sz w:val="18"/>
                <w:szCs w:val="18"/>
                <w:lang w:val="it-IT"/>
              </w:rPr>
              <w:t>Sinteza pe baza limitării razei de curbură</w:t>
            </w:r>
          </w:p>
        </w:tc>
        <w:tc>
          <w:tcPr>
            <w:tcW w:w="752" w:type="dxa"/>
          </w:tcPr>
          <w:p w14:paraId="56FA4FAB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5FEC">
              <w:rPr>
                <w:sz w:val="18"/>
                <w:szCs w:val="18"/>
                <w:lang w:val="fr-FR"/>
              </w:rPr>
              <w:t>2</w:t>
            </w:r>
          </w:p>
        </w:tc>
        <w:tc>
          <w:tcPr>
            <w:tcW w:w="1872" w:type="dxa"/>
            <w:vMerge/>
          </w:tcPr>
          <w:p w14:paraId="5BCF288A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355329AC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B658B" w:rsidRPr="008D5FEC" w14:paraId="02C8DDF7" w14:textId="77777777" w:rsidTr="00031A80">
        <w:trPr>
          <w:trHeight w:val="228"/>
        </w:trPr>
        <w:tc>
          <w:tcPr>
            <w:tcW w:w="4957" w:type="dxa"/>
          </w:tcPr>
          <w:p w14:paraId="0EF5CCE1" w14:textId="77777777" w:rsidR="00EB658B" w:rsidRPr="0074737C" w:rsidRDefault="00EB658B" w:rsidP="00031A80">
            <w:pPr>
              <w:ind w:left="284" w:hanging="284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 xml:space="preserve">Capitolul IV Mecanisme cu roţi dinţate </w:t>
            </w:r>
          </w:p>
          <w:p w14:paraId="06C18904" w14:textId="77777777" w:rsidR="00EB658B" w:rsidRPr="0074737C" w:rsidRDefault="00EB658B" w:rsidP="00031A80">
            <w:pPr>
              <w:ind w:left="284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Mecanisme cu roţi dinţate, Definiţie, exemple, clasificare</w:t>
            </w:r>
          </w:p>
          <w:p w14:paraId="49B2178C" w14:textId="77777777" w:rsidR="00EB658B" w:rsidRPr="0074737C" w:rsidRDefault="00EB658B" w:rsidP="00031A80">
            <w:pPr>
              <w:ind w:left="284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Legea fundamentală a angrenării;</w:t>
            </w:r>
          </w:p>
          <w:p w14:paraId="503E3F6F" w14:textId="77777777" w:rsidR="00EB658B" w:rsidRPr="0074737C" w:rsidRDefault="00EB658B" w:rsidP="00031A80">
            <w:pPr>
              <w:ind w:left="284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Definirea roţii dinţate cilindrice cu dinţi drepţi cu ajutorul cremalierei de referinţă</w:t>
            </w:r>
          </w:p>
          <w:p w14:paraId="7F145C8A" w14:textId="77777777" w:rsidR="00EB658B" w:rsidRPr="00D462C8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proofErr w:type="spellStart"/>
            <w:r w:rsidRPr="00D462C8">
              <w:rPr>
                <w:sz w:val="18"/>
                <w:szCs w:val="18"/>
              </w:rPr>
              <w:t>Definirea</w:t>
            </w:r>
            <w:proofErr w:type="spellEnd"/>
            <w:r w:rsidRPr="00D462C8">
              <w:rPr>
                <w:sz w:val="18"/>
                <w:szCs w:val="18"/>
              </w:rPr>
              <w:t xml:space="preserve"> </w:t>
            </w:r>
            <w:proofErr w:type="spellStart"/>
            <w:r w:rsidRPr="00D462C8">
              <w:rPr>
                <w:sz w:val="18"/>
                <w:szCs w:val="18"/>
              </w:rPr>
              <w:t>angrenajului</w:t>
            </w:r>
            <w:proofErr w:type="spellEnd"/>
            <w:r w:rsidRPr="00D462C8">
              <w:rPr>
                <w:sz w:val="18"/>
                <w:szCs w:val="18"/>
              </w:rPr>
              <w:t xml:space="preserve"> </w:t>
            </w:r>
            <w:proofErr w:type="spellStart"/>
            <w:r w:rsidRPr="00D462C8">
              <w:rPr>
                <w:sz w:val="18"/>
                <w:szCs w:val="18"/>
              </w:rPr>
              <w:t>cilindric</w:t>
            </w:r>
            <w:proofErr w:type="spellEnd"/>
            <w:r w:rsidRPr="00D462C8">
              <w:rPr>
                <w:sz w:val="18"/>
                <w:szCs w:val="18"/>
              </w:rPr>
              <w:t xml:space="preserve"> cu </w:t>
            </w:r>
            <w:proofErr w:type="spellStart"/>
            <w:r w:rsidRPr="00D462C8">
              <w:rPr>
                <w:sz w:val="18"/>
                <w:szCs w:val="18"/>
              </w:rPr>
              <w:t>dinţi</w:t>
            </w:r>
            <w:proofErr w:type="spellEnd"/>
            <w:r w:rsidRPr="00D462C8">
              <w:rPr>
                <w:sz w:val="18"/>
                <w:szCs w:val="18"/>
              </w:rPr>
              <w:t xml:space="preserve"> </w:t>
            </w:r>
            <w:proofErr w:type="spellStart"/>
            <w:r w:rsidRPr="00D462C8">
              <w:rPr>
                <w:sz w:val="18"/>
                <w:szCs w:val="18"/>
              </w:rPr>
              <w:t>drepţi</w:t>
            </w:r>
            <w:proofErr w:type="spellEnd"/>
            <w:r w:rsidRPr="00D462C8">
              <w:rPr>
                <w:sz w:val="18"/>
                <w:szCs w:val="18"/>
              </w:rPr>
              <w:t>.</w:t>
            </w:r>
          </w:p>
        </w:tc>
        <w:tc>
          <w:tcPr>
            <w:tcW w:w="752" w:type="dxa"/>
          </w:tcPr>
          <w:p w14:paraId="4B2F0475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5FEC">
              <w:rPr>
                <w:sz w:val="18"/>
                <w:szCs w:val="18"/>
              </w:rPr>
              <w:t>4</w:t>
            </w:r>
          </w:p>
        </w:tc>
        <w:tc>
          <w:tcPr>
            <w:tcW w:w="1872" w:type="dxa"/>
            <w:vMerge/>
          </w:tcPr>
          <w:p w14:paraId="65CACCC0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301DD032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B658B" w:rsidRPr="008D5FEC" w14:paraId="2BC72ED1" w14:textId="77777777" w:rsidTr="00031A80">
        <w:trPr>
          <w:trHeight w:val="228"/>
        </w:trPr>
        <w:tc>
          <w:tcPr>
            <w:tcW w:w="4957" w:type="dxa"/>
          </w:tcPr>
          <w:p w14:paraId="6EF8115D" w14:textId="77777777" w:rsidR="00EB658B" w:rsidRPr="0074737C" w:rsidRDefault="00EB658B" w:rsidP="00031A80">
            <w:pPr>
              <w:ind w:left="284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Aspecte ale angrenării (continuitate, grad de acoperire, interferenţă, alunecarea profilelor)</w:t>
            </w:r>
          </w:p>
          <w:p w14:paraId="3DBF0550" w14:textId="77777777" w:rsidR="00EB658B" w:rsidRPr="0074737C" w:rsidRDefault="00EB658B" w:rsidP="00031A80">
            <w:pPr>
              <w:ind w:left="284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Adoptarea coeficienţilor de deplasare;</w:t>
            </w:r>
          </w:p>
          <w:p w14:paraId="643BA773" w14:textId="77777777" w:rsidR="00EB658B" w:rsidRPr="0074737C" w:rsidRDefault="00EB658B" w:rsidP="00031A80">
            <w:pPr>
              <w:ind w:left="284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 xml:space="preserve">Roţi dinţate cilindrice cu dantură înclinată </w:t>
            </w:r>
          </w:p>
          <w:p w14:paraId="5F93DB5D" w14:textId="77777777" w:rsidR="00EB658B" w:rsidRPr="0074737C" w:rsidRDefault="00EB658B" w:rsidP="00031A80">
            <w:pPr>
              <w:ind w:left="284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Roţi dinţate conice, definirea flancului şi formarea angrenajului;</w:t>
            </w:r>
          </w:p>
          <w:p w14:paraId="465370E7" w14:textId="77777777" w:rsidR="00EB658B" w:rsidRPr="0074737C" w:rsidRDefault="00EB658B" w:rsidP="00031A80">
            <w:pPr>
              <w:ind w:left="284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Roţi cu axe încrucişate, angrenaje elicoidale şi angrenaje melcate</w:t>
            </w:r>
          </w:p>
          <w:p w14:paraId="0A1F19E6" w14:textId="77777777" w:rsidR="00EB658B" w:rsidRPr="00D462C8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66314712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5FEC">
              <w:rPr>
                <w:sz w:val="18"/>
                <w:szCs w:val="18"/>
              </w:rPr>
              <w:t>4</w:t>
            </w:r>
          </w:p>
        </w:tc>
        <w:tc>
          <w:tcPr>
            <w:tcW w:w="1872" w:type="dxa"/>
            <w:vMerge/>
          </w:tcPr>
          <w:p w14:paraId="0B80786D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5A989CE0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B658B" w:rsidRPr="008D5FEC" w14:paraId="0B3C78BD" w14:textId="77777777" w:rsidTr="00031A80">
        <w:trPr>
          <w:trHeight w:val="228"/>
        </w:trPr>
        <w:tc>
          <w:tcPr>
            <w:tcW w:w="4957" w:type="dxa"/>
          </w:tcPr>
          <w:p w14:paraId="135BE1EB" w14:textId="77777777" w:rsidR="00EB658B" w:rsidRPr="0074737C" w:rsidRDefault="00EB658B" w:rsidP="00031A80">
            <w:pPr>
              <w:ind w:left="284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Mecanisme planetare şi diferenţiale</w:t>
            </w:r>
          </w:p>
          <w:p w14:paraId="46F6AD9E" w14:textId="77777777" w:rsidR="00EB658B" w:rsidRPr="00D462C8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74737C">
              <w:rPr>
                <w:sz w:val="18"/>
                <w:szCs w:val="18"/>
                <w:lang w:val="it-IT"/>
              </w:rPr>
              <w:t>Calculul raportului de transmitere al unui mecanism complex cu roţi dinţate</w:t>
            </w:r>
          </w:p>
        </w:tc>
        <w:tc>
          <w:tcPr>
            <w:tcW w:w="752" w:type="dxa"/>
          </w:tcPr>
          <w:p w14:paraId="006F578D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5FEC">
              <w:rPr>
                <w:sz w:val="18"/>
                <w:szCs w:val="18"/>
              </w:rPr>
              <w:t>2</w:t>
            </w:r>
          </w:p>
        </w:tc>
        <w:tc>
          <w:tcPr>
            <w:tcW w:w="1872" w:type="dxa"/>
            <w:vMerge/>
          </w:tcPr>
          <w:p w14:paraId="4A7E64D5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6DEF2A73" w14:textId="77777777" w:rsidR="00EB658B" w:rsidRPr="008D5FEC" w:rsidRDefault="00EB658B" w:rsidP="00031A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B658B" w:rsidRPr="00675224" w14:paraId="0F5CB17A" w14:textId="77777777" w:rsidTr="00031A80">
        <w:trPr>
          <w:trHeight w:val="215"/>
        </w:trPr>
        <w:tc>
          <w:tcPr>
            <w:tcW w:w="9634" w:type="dxa"/>
            <w:gridSpan w:val="4"/>
          </w:tcPr>
          <w:p w14:paraId="29F0A0FC" w14:textId="77777777" w:rsidR="00EB658B" w:rsidRPr="00675224" w:rsidRDefault="00EB658B" w:rsidP="00031A80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EB658B" w:rsidRPr="0074737C" w14:paraId="54B77D0F" w14:textId="77777777" w:rsidTr="00031A80">
        <w:trPr>
          <w:trHeight w:val="230"/>
        </w:trPr>
        <w:tc>
          <w:tcPr>
            <w:tcW w:w="9634" w:type="dxa"/>
            <w:gridSpan w:val="4"/>
          </w:tcPr>
          <w:p w14:paraId="72114532" w14:textId="77777777" w:rsidR="00EB658B" w:rsidRPr="00FD6DA7" w:rsidRDefault="00EB658B" w:rsidP="00EB658B">
            <w:pPr>
              <w:pStyle w:val="ListParagraph"/>
              <w:widowControl/>
              <w:numPr>
                <w:ilvl w:val="0"/>
                <w:numId w:val="54"/>
              </w:numPr>
              <w:overflowPunct w:val="0"/>
              <w:adjustRightInd w:val="0"/>
              <w:jc w:val="both"/>
              <w:textAlignment w:val="baseline"/>
              <w:rPr>
                <w:i/>
                <w:iCs/>
                <w:sz w:val="18"/>
                <w:szCs w:val="18"/>
              </w:rPr>
            </w:pPr>
            <w:r w:rsidRPr="00FD6DA7">
              <w:rPr>
                <w:sz w:val="18"/>
                <w:szCs w:val="18"/>
                <w:lang w:val="it-IT"/>
              </w:rPr>
              <w:t xml:space="preserve">Handra-Luca,  V.,  Stoica I. A., </w:t>
            </w:r>
            <w:r w:rsidRPr="00FD6DA7">
              <w:rPr>
                <w:i/>
                <w:iCs/>
                <w:sz w:val="18"/>
                <w:szCs w:val="18"/>
                <w:lang w:val="it-IT"/>
              </w:rPr>
              <w:t xml:space="preserve">Introducere în teoria mecanismelor , Vol.1 , Vol 2, Ed. </w:t>
            </w:r>
            <w:r w:rsidRPr="00FD6DA7">
              <w:rPr>
                <w:i/>
                <w:iCs/>
                <w:sz w:val="18"/>
                <w:szCs w:val="18"/>
              </w:rPr>
              <w:t>Dacia, 1983,</w:t>
            </w:r>
          </w:p>
          <w:p w14:paraId="1B9891FE" w14:textId="77777777" w:rsidR="00EB658B" w:rsidRPr="00FD6DA7" w:rsidRDefault="00EB658B" w:rsidP="00EB658B">
            <w:pPr>
              <w:pStyle w:val="BodyText"/>
              <w:widowControl/>
              <w:numPr>
                <w:ilvl w:val="0"/>
                <w:numId w:val="54"/>
              </w:numPr>
              <w:autoSpaceDE/>
              <w:autoSpaceDN/>
              <w:spacing w:before="0"/>
              <w:jc w:val="both"/>
              <w:rPr>
                <w:sz w:val="18"/>
                <w:szCs w:val="18"/>
              </w:rPr>
            </w:pPr>
            <w:r w:rsidRPr="00FD6DA7">
              <w:rPr>
                <w:sz w:val="18"/>
                <w:szCs w:val="18"/>
              </w:rPr>
              <w:t xml:space="preserve">Kovacs, F., Perju, D., </w:t>
            </w:r>
            <w:proofErr w:type="spellStart"/>
            <w:r w:rsidRPr="00FD6DA7">
              <w:rPr>
                <w:i/>
                <w:iCs/>
                <w:sz w:val="18"/>
                <w:szCs w:val="18"/>
              </w:rPr>
              <w:t>Mecanisme</w:t>
            </w:r>
            <w:proofErr w:type="spellEnd"/>
            <w:r w:rsidRPr="00FD6DA7">
              <w:rPr>
                <w:sz w:val="18"/>
                <w:szCs w:val="18"/>
              </w:rPr>
              <w:t xml:space="preserve">, </w:t>
            </w:r>
            <w:proofErr w:type="spellStart"/>
            <w:r w:rsidRPr="00FD6DA7">
              <w:rPr>
                <w:sz w:val="18"/>
                <w:szCs w:val="18"/>
              </w:rPr>
              <w:t>Institutul</w:t>
            </w:r>
            <w:proofErr w:type="spellEnd"/>
            <w:r w:rsidRPr="00FD6DA7">
              <w:rPr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sz w:val="18"/>
                <w:szCs w:val="18"/>
              </w:rPr>
              <w:t>Politehnic</w:t>
            </w:r>
            <w:proofErr w:type="spellEnd"/>
            <w:r w:rsidRPr="00FD6DA7">
              <w:rPr>
                <w:sz w:val="18"/>
                <w:szCs w:val="18"/>
              </w:rPr>
              <w:t xml:space="preserve"> </w:t>
            </w:r>
            <w:r w:rsidRPr="00FD6DA7">
              <w:rPr>
                <w:sz w:val="18"/>
                <w:szCs w:val="18"/>
                <w:lang w:val="ro-RO"/>
              </w:rPr>
              <w:t>„Traian Vuia”, Timişoara, 1977</w:t>
            </w:r>
          </w:p>
          <w:p w14:paraId="47257672" w14:textId="77777777" w:rsidR="00EB658B" w:rsidRPr="00FD6DA7" w:rsidRDefault="00EB658B" w:rsidP="00EB658B">
            <w:pPr>
              <w:pStyle w:val="BodyText"/>
              <w:widowControl/>
              <w:numPr>
                <w:ilvl w:val="0"/>
                <w:numId w:val="54"/>
              </w:numPr>
              <w:autoSpaceDE/>
              <w:autoSpaceDN/>
              <w:spacing w:before="0"/>
              <w:jc w:val="both"/>
              <w:rPr>
                <w:sz w:val="18"/>
                <w:szCs w:val="18"/>
              </w:rPr>
            </w:pPr>
            <w:r w:rsidRPr="0074737C">
              <w:rPr>
                <w:sz w:val="18"/>
                <w:szCs w:val="18"/>
                <w:lang w:val="it-IT"/>
              </w:rPr>
              <w:t xml:space="preserve">Cretu, Simona-Mariana &amp; Corzanu, Andrei &amp; Corzanu, Valentin, Mecanisme cu came. </w:t>
            </w:r>
            <w:proofErr w:type="spellStart"/>
            <w:r w:rsidRPr="00FD6DA7">
              <w:rPr>
                <w:sz w:val="18"/>
                <w:szCs w:val="18"/>
              </w:rPr>
              <w:t>Teorie</w:t>
            </w:r>
            <w:proofErr w:type="spellEnd"/>
            <w:r w:rsidRPr="00FD6DA7">
              <w:rPr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sz w:val="18"/>
                <w:szCs w:val="18"/>
              </w:rPr>
              <w:t>si</w:t>
            </w:r>
            <w:proofErr w:type="spellEnd"/>
            <w:r w:rsidRPr="00FD6DA7">
              <w:rPr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sz w:val="18"/>
                <w:szCs w:val="18"/>
              </w:rPr>
              <w:t>aplicatii</w:t>
            </w:r>
            <w:proofErr w:type="spellEnd"/>
            <w:r w:rsidRPr="00FD6DA7">
              <w:rPr>
                <w:sz w:val="18"/>
                <w:szCs w:val="18"/>
              </w:rPr>
              <w:t xml:space="preserve">, ed. </w:t>
            </w:r>
            <w:proofErr w:type="spellStart"/>
            <w:r w:rsidRPr="00FD6DA7">
              <w:rPr>
                <w:sz w:val="18"/>
                <w:szCs w:val="18"/>
              </w:rPr>
              <w:t>Sitech</w:t>
            </w:r>
            <w:proofErr w:type="spellEnd"/>
            <w:r w:rsidRPr="00FD6DA7">
              <w:rPr>
                <w:sz w:val="18"/>
                <w:szCs w:val="18"/>
              </w:rPr>
              <w:t>, 2022</w:t>
            </w:r>
          </w:p>
          <w:p w14:paraId="033DBD99" w14:textId="77777777" w:rsidR="00EB658B" w:rsidRPr="00FD6DA7" w:rsidRDefault="00EB658B" w:rsidP="00EB658B">
            <w:pPr>
              <w:pStyle w:val="BodyText"/>
              <w:widowControl/>
              <w:numPr>
                <w:ilvl w:val="0"/>
                <w:numId w:val="54"/>
              </w:numPr>
              <w:autoSpaceDE/>
              <w:autoSpaceDN/>
              <w:spacing w:before="0"/>
              <w:jc w:val="both"/>
              <w:rPr>
                <w:sz w:val="18"/>
                <w:szCs w:val="18"/>
              </w:rPr>
            </w:pPr>
            <w:r w:rsidRPr="00FD6DA7">
              <w:rPr>
                <w:color w:val="000000"/>
                <w:sz w:val="18"/>
                <w:szCs w:val="18"/>
                <w:lang w:val="en-GB" w:eastAsia="en-GB"/>
              </w:rPr>
              <w:t xml:space="preserve">S. Cretu, </w:t>
            </w:r>
            <w:proofErr w:type="spellStart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Mecanisme</w:t>
            </w:r>
            <w:proofErr w:type="spellEnd"/>
            <w:r w:rsidRPr="00FD6DA7">
              <w:rPr>
                <w:color w:val="000000"/>
                <w:sz w:val="18"/>
                <w:szCs w:val="18"/>
                <w:lang w:val="en-GB" w:eastAsia="en-GB"/>
              </w:rPr>
              <w:t xml:space="preserve"> cu bare: </w:t>
            </w:r>
            <w:proofErr w:type="spellStart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analiză</w:t>
            </w:r>
            <w:proofErr w:type="spellEnd"/>
            <w:r w:rsidRPr="00FD6DA7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structurală</w:t>
            </w:r>
            <w:proofErr w:type="spellEnd"/>
            <w:r w:rsidRPr="00FD6DA7">
              <w:rPr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cinematică</w:t>
            </w:r>
            <w:proofErr w:type="spellEnd"/>
            <w:r w:rsidRPr="00FD6DA7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şi</w:t>
            </w:r>
            <w:proofErr w:type="spellEnd"/>
            <w:r w:rsidRPr="00FD6DA7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cinetostatică</w:t>
            </w:r>
            <w:proofErr w:type="spellEnd"/>
            <w:r w:rsidRPr="00FD6DA7">
              <w:rPr>
                <w:color w:val="000000"/>
                <w:sz w:val="18"/>
                <w:szCs w:val="18"/>
                <w:lang w:val="en-GB" w:eastAsia="en-GB"/>
              </w:rPr>
              <w:t xml:space="preserve">: </w:t>
            </w:r>
            <w:proofErr w:type="spellStart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teorie</w:t>
            </w:r>
            <w:proofErr w:type="spellEnd"/>
            <w:r w:rsidRPr="00FD6DA7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şi</w:t>
            </w:r>
            <w:proofErr w:type="spellEnd"/>
            <w:r w:rsidRPr="00FD6DA7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aplicaţii</w:t>
            </w:r>
            <w:proofErr w:type="spellEnd"/>
            <w:r w:rsidRPr="00FD6DA7">
              <w:rPr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Sitech</w:t>
            </w:r>
            <w:proofErr w:type="spellEnd"/>
            <w:r w:rsidRPr="00FD6DA7">
              <w:rPr>
                <w:color w:val="000000"/>
                <w:sz w:val="18"/>
                <w:szCs w:val="18"/>
                <w:lang w:val="en-GB" w:eastAsia="en-GB"/>
              </w:rPr>
              <w:t>, 2015</w:t>
            </w:r>
          </w:p>
          <w:p w14:paraId="729F4350" w14:textId="77777777" w:rsidR="00EB658B" w:rsidRPr="00FD6DA7" w:rsidRDefault="00EB658B" w:rsidP="00EB658B">
            <w:pPr>
              <w:pStyle w:val="TableParagraph"/>
              <w:numPr>
                <w:ilvl w:val="0"/>
                <w:numId w:val="54"/>
              </w:numPr>
              <w:spacing w:line="210" w:lineRule="exact"/>
              <w:rPr>
                <w:sz w:val="18"/>
                <w:szCs w:val="18"/>
              </w:rPr>
            </w:pPr>
            <w:r w:rsidRPr="00FD6DA7">
              <w:rPr>
                <w:sz w:val="18"/>
                <w:szCs w:val="18"/>
              </w:rPr>
              <w:t xml:space="preserve">Stelian Alaci, Florina Carmen Ciornei. </w:t>
            </w:r>
            <w:r w:rsidRPr="00FD6DA7">
              <w:rPr>
                <w:b/>
                <w:sz w:val="18"/>
                <w:szCs w:val="18"/>
              </w:rPr>
              <w:t>-</w:t>
            </w:r>
            <w:r w:rsidRPr="00FD6DA7">
              <w:rPr>
                <w:rStyle w:val="Strong"/>
                <w:b w:val="0"/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rStyle w:val="Strong"/>
                <w:b w:val="0"/>
                <w:sz w:val="18"/>
                <w:szCs w:val="18"/>
              </w:rPr>
              <w:t>Elemente</w:t>
            </w:r>
            <w:proofErr w:type="spellEnd"/>
            <w:r w:rsidRPr="00FD6DA7">
              <w:rPr>
                <w:rStyle w:val="Strong"/>
                <w:b w:val="0"/>
                <w:sz w:val="18"/>
                <w:szCs w:val="18"/>
              </w:rPr>
              <w:t xml:space="preserve"> de </w:t>
            </w:r>
            <w:proofErr w:type="spellStart"/>
            <w:r w:rsidRPr="00FD6DA7">
              <w:rPr>
                <w:rStyle w:val="Strong"/>
                <w:b w:val="0"/>
                <w:sz w:val="18"/>
                <w:szCs w:val="18"/>
              </w:rPr>
              <w:t>cinematică</w:t>
            </w:r>
            <w:proofErr w:type="spellEnd"/>
            <w:r w:rsidRPr="00FD6DA7">
              <w:rPr>
                <w:rStyle w:val="Strong"/>
                <w:b w:val="0"/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rStyle w:val="Strong"/>
                <w:b w:val="0"/>
                <w:sz w:val="18"/>
                <w:szCs w:val="18"/>
              </w:rPr>
              <w:t>spaţială</w:t>
            </w:r>
            <w:proofErr w:type="spellEnd"/>
            <w:r w:rsidRPr="00FD6DA7">
              <w:rPr>
                <w:rStyle w:val="Strong"/>
                <w:b w:val="0"/>
                <w:sz w:val="18"/>
                <w:szCs w:val="18"/>
              </w:rPr>
              <w:t xml:space="preserve"> cu </w:t>
            </w:r>
            <w:proofErr w:type="spellStart"/>
            <w:r w:rsidRPr="00FD6DA7">
              <w:rPr>
                <w:rStyle w:val="Strong"/>
                <w:b w:val="0"/>
                <w:sz w:val="18"/>
                <w:szCs w:val="18"/>
              </w:rPr>
              <w:t>aplicaţii</w:t>
            </w:r>
            <w:proofErr w:type="spellEnd"/>
            <w:r w:rsidRPr="00FD6DA7">
              <w:rPr>
                <w:rStyle w:val="Strong"/>
                <w:b w:val="0"/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rStyle w:val="Strong"/>
                <w:b w:val="0"/>
                <w:sz w:val="18"/>
                <w:szCs w:val="18"/>
              </w:rPr>
              <w:t>în</w:t>
            </w:r>
            <w:proofErr w:type="spellEnd"/>
            <w:r w:rsidRPr="00FD6DA7">
              <w:rPr>
                <w:rStyle w:val="Strong"/>
                <w:b w:val="0"/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rStyle w:val="Strong"/>
                <w:b w:val="0"/>
                <w:sz w:val="18"/>
                <w:szCs w:val="18"/>
              </w:rPr>
              <w:t>robotică</w:t>
            </w:r>
            <w:proofErr w:type="spellEnd"/>
            <w:r w:rsidRPr="00FD6DA7">
              <w:rPr>
                <w:rStyle w:val="Strong"/>
                <w:b w:val="0"/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rStyle w:val="Strong"/>
                <w:b w:val="0"/>
                <w:sz w:val="18"/>
                <w:szCs w:val="18"/>
              </w:rPr>
              <w:t>şi</w:t>
            </w:r>
            <w:proofErr w:type="spellEnd"/>
            <w:r w:rsidRPr="00FD6DA7">
              <w:rPr>
                <w:rStyle w:val="Strong"/>
                <w:b w:val="0"/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rStyle w:val="Strong"/>
                <w:b w:val="0"/>
                <w:sz w:val="18"/>
                <w:szCs w:val="18"/>
              </w:rPr>
              <w:t>teoria</w:t>
            </w:r>
            <w:proofErr w:type="spellEnd"/>
            <w:r w:rsidRPr="00FD6DA7">
              <w:rPr>
                <w:rStyle w:val="Strong"/>
                <w:b w:val="0"/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rStyle w:val="Strong"/>
                <w:b w:val="0"/>
                <w:sz w:val="18"/>
                <w:szCs w:val="18"/>
              </w:rPr>
              <w:t>mecanismelor</w:t>
            </w:r>
            <w:proofErr w:type="spellEnd"/>
            <w:r w:rsidRPr="00FD6DA7">
              <w:rPr>
                <w:sz w:val="18"/>
                <w:szCs w:val="18"/>
              </w:rPr>
              <w:t xml:space="preserve"> /</w:t>
            </w:r>
            <w:proofErr w:type="spellStart"/>
            <w:proofErr w:type="gramStart"/>
            <w:r w:rsidRPr="00FD6DA7">
              <w:rPr>
                <w:sz w:val="18"/>
                <w:szCs w:val="18"/>
              </w:rPr>
              <w:t>Bucureşti</w:t>
            </w:r>
            <w:proofErr w:type="spellEnd"/>
            <w:r w:rsidRPr="00FD6DA7">
              <w:rPr>
                <w:sz w:val="18"/>
                <w:szCs w:val="18"/>
              </w:rPr>
              <w:t xml:space="preserve"> :</w:t>
            </w:r>
            <w:proofErr w:type="gramEnd"/>
            <w:r w:rsidRPr="00FD6DA7">
              <w:rPr>
                <w:sz w:val="18"/>
                <w:szCs w:val="18"/>
              </w:rPr>
              <w:t xml:space="preserve"> Matrix Rom, 2020</w:t>
            </w:r>
          </w:p>
          <w:p w14:paraId="62E63EC3" w14:textId="77777777" w:rsidR="00EB658B" w:rsidRPr="00FD6DA7" w:rsidRDefault="00EB658B" w:rsidP="00EB658B">
            <w:pPr>
              <w:pStyle w:val="ListParagraph"/>
              <w:widowControl/>
              <w:numPr>
                <w:ilvl w:val="0"/>
                <w:numId w:val="54"/>
              </w:numPr>
              <w:overflowPunct w:val="0"/>
              <w:adjustRightInd w:val="0"/>
              <w:jc w:val="both"/>
              <w:textAlignment w:val="baseline"/>
              <w:rPr>
                <w:sz w:val="18"/>
                <w:szCs w:val="18"/>
                <w:lang w:val="it-IT"/>
              </w:rPr>
            </w:pPr>
            <w:r w:rsidRPr="00FD6DA7">
              <w:rPr>
                <w:sz w:val="18"/>
                <w:szCs w:val="18"/>
                <w:lang w:val="it-IT"/>
              </w:rPr>
              <w:t xml:space="preserve">Stelian ALACI, </w:t>
            </w:r>
            <w:r w:rsidRPr="00FD6DA7">
              <w:rPr>
                <w:i/>
                <w:iCs/>
                <w:sz w:val="18"/>
                <w:szCs w:val="18"/>
                <w:lang w:val="it-IT"/>
              </w:rPr>
              <w:t>Mecanisme cu bare articulate, Geometria şi cinematica</w:t>
            </w:r>
            <w:r w:rsidRPr="00FD6DA7">
              <w:rPr>
                <w:sz w:val="18"/>
                <w:szCs w:val="18"/>
                <w:lang w:val="it-IT"/>
              </w:rPr>
              <w:t>, Editura Matrix, Bucureşti, 2006, ISBN 973-755-050-1, 149 pag,</w:t>
            </w:r>
          </w:p>
          <w:p w14:paraId="3602A292" w14:textId="77777777" w:rsidR="00EB658B" w:rsidRPr="00FD6DA7" w:rsidRDefault="00EB658B" w:rsidP="00EB658B">
            <w:pPr>
              <w:pStyle w:val="ListParagraph"/>
              <w:widowControl/>
              <w:numPr>
                <w:ilvl w:val="0"/>
                <w:numId w:val="54"/>
              </w:numPr>
              <w:overflowPunct w:val="0"/>
              <w:adjustRightInd w:val="0"/>
              <w:jc w:val="both"/>
              <w:textAlignment w:val="baseline"/>
              <w:rPr>
                <w:sz w:val="18"/>
                <w:szCs w:val="18"/>
                <w:lang w:val="it-IT"/>
              </w:rPr>
            </w:pPr>
            <w:r w:rsidRPr="00FD6DA7">
              <w:rPr>
                <w:sz w:val="18"/>
                <w:szCs w:val="18"/>
                <w:lang w:val="it-IT"/>
              </w:rPr>
              <w:t xml:space="preserve">Stelian ALACI, </w:t>
            </w:r>
            <w:r w:rsidRPr="00FD6DA7">
              <w:rPr>
                <w:i/>
                <w:iCs/>
                <w:sz w:val="18"/>
                <w:szCs w:val="18"/>
                <w:lang w:val="it-IT"/>
              </w:rPr>
              <w:t>Mecanisme cu roţi dinţate, Geometria şi cinematica</w:t>
            </w:r>
            <w:r w:rsidRPr="00FD6DA7">
              <w:rPr>
                <w:sz w:val="18"/>
                <w:szCs w:val="18"/>
                <w:lang w:val="it-IT"/>
              </w:rPr>
              <w:t>, Editura Matrix, Bucureşti, 2006, ISBN 973-755-051-X, 156pag</w:t>
            </w:r>
          </w:p>
          <w:p w14:paraId="1E238BD0" w14:textId="77777777" w:rsidR="00EB658B" w:rsidRPr="00D462C8" w:rsidRDefault="00EB658B" w:rsidP="00EB658B">
            <w:pPr>
              <w:pStyle w:val="ListParagraph"/>
              <w:widowControl/>
              <w:numPr>
                <w:ilvl w:val="0"/>
                <w:numId w:val="54"/>
              </w:numPr>
              <w:overflowPunct w:val="0"/>
              <w:adjustRightInd w:val="0"/>
              <w:jc w:val="both"/>
              <w:textAlignment w:val="baseline"/>
              <w:rPr>
                <w:lang w:val="it-IT"/>
              </w:rPr>
            </w:pPr>
            <w:r w:rsidRPr="00FD6DA7">
              <w:rPr>
                <w:sz w:val="18"/>
                <w:szCs w:val="18"/>
                <w:lang w:val="it-IT"/>
              </w:rPr>
              <w:t xml:space="preserve">Stelian Alaci, </w:t>
            </w:r>
            <w:r w:rsidRPr="00FD6DA7">
              <w:rPr>
                <w:i/>
                <w:sz w:val="18"/>
                <w:szCs w:val="18"/>
                <w:lang w:val="it-IT"/>
              </w:rPr>
              <w:t>Mecanica si mecanisme</w:t>
            </w:r>
            <w:r w:rsidRPr="00FD6DA7">
              <w:rPr>
                <w:sz w:val="18"/>
                <w:szCs w:val="18"/>
                <w:lang w:val="it-IT"/>
              </w:rPr>
              <w:t>, curs format electronuic, 240 pag., 2021.</w:t>
            </w:r>
          </w:p>
        </w:tc>
      </w:tr>
    </w:tbl>
    <w:p w14:paraId="477C6FE8" w14:textId="77777777" w:rsidR="00EB658B" w:rsidRDefault="00EB658B" w:rsidP="00EB658B">
      <w:pPr>
        <w:pStyle w:val="BodyText"/>
        <w:spacing w:before="7"/>
        <w:rPr>
          <w:b/>
          <w:sz w:val="8"/>
          <w:lang w:val="ro-RO"/>
        </w:rPr>
      </w:pPr>
    </w:p>
    <w:p w14:paraId="0BDDEE47" w14:textId="77777777" w:rsidR="00EB658B" w:rsidRDefault="00EB658B" w:rsidP="00EB658B">
      <w:pPr>
        <w:pStyle w:val="BodyText"/>
        <w:spacing w:before="7"/>
        <w:rPr>
          <w:b/>
          <w:sz w:val="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EB658B" w:rsidRPr="00675224" w14:paraId="5C6F3E67" w14:textId="77777777" w:rsidTr="00031A80">
        <w:trPr>
          <w:trHeight w:val="215"/>
        </w:trPr>
        <w:tc>
          <w:tcPr>
            <w:tcW w:w="4957" w:type="dxa"/>
          </w:tcPr>
          <w:p w14:paraId="24C8095F" w14:textId="77777777" w:rsidR="00EB658B" w:rsidRPr="00675224" w:rsidRDefault="00EB658B" w:rsidP="00031A80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plicații (</w:t>
            </w:r>
            <w:r>
              <w:rPr>
                <w:w w:val="105"/>
                <w:sz w:val="18"/>
                <w:lang w:val="ro-RO"/>
              </w:rPr>
              <w:t>laborator</w:t>
            </w:r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789" w:type="dxa"/>
          </w:tcPr>
          <w:p w14:paraId="291C4181" w14:textId="77777777" w:rsidR="00EB658B" w:rsidRPr="00675224" w:rsidRDefault="00EB658B" w:rsidP="00031A80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3C09A9FC" w14:textId="77777777" w:rsidR="00EB658B" w:rsidRPr="00675224" w:rsidRDefault="00EB658B" w:rsidP="00031A80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59CB0442" w14:textId="77777777" w:rsidR="00EB658B" w:rsidRPr="00675224" w:rsidRDefault="00EB658B" w:rsidP="00031A80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EB658B" w:rsidRPr="00675224" w14:paraId="3E5BCF9B" w14:textId="77777777" w:rsidTr="00031A80">
        <w:trPr>
          <w:trHeight w:val="228"/>
        </w:trPr>
        <w:tc>
          <w:tcPr>
            <w:tcW w:w="4957" w:type="dxa"/>
          </w:tcPr>
          <w:p w14:paraId="32B9DADF" w14:textId="77777777" w:rsidR="00EB658B" w:rsidRPr="0001442B" w:rsidRDefault="00EB658B" w:rsidP="00031A80">
            <w:pPr>
              <w:jc w:val="both"/>
              <w:rPr>
                <w:sz w:val="18"/>
                <w:szCs w:val="18"/>
                <w:lang w:val="it-IT"/>
              </w:rPr>
            </w:pPr>
            <w:r w:rsidRPr="0001442B">
              <w:rPr>
                <w:sz w:val="18"/>
                <w:szCs w:val="18"/>
                <w:lang w:val="it-IT"/>
              </w:rPr>
              <w:t xml:space="preserve">LABORATOR 1 </w:t>
            </w:r>
          </w:p>
          <w:p w14:paraId="1F0E749B" w14:textId="77777777" w:rsidR="00EB658B" w:rsidRPr="0001442B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1442B">
              <w:rPr>
                <w:color w:val="000000"/>
                <w:sz w:val="18"/>
                <w:szCs w:val="18"/>
                <w:lang w:val="it-IT"/>
              </w:rPr>
              <w:lastRenderedPageBreak/>
              <w:t>Laborator introductiv. Familiarizarea studenţilor cu conţinutul laboratorului, prezentarea unor detalii organizatorice</w:t>
            </w:r>
            <w:r w:rsidRPr="0074737C">
              <w:rPr>
                <w:color w:val="000000"/>
                <w:sz w:val="18"/>
                <w:szCs w:val="18"/>
                <w:lang w:val="it-IT"/>
              </w:rPr>
              <w:t>, norme de securitate și sănătate în muncă</w:t>
            </w:r>
          </w:p>
        </w:tc>
        <w:tc>
          <w:tcPr>
            <w:tcW w:w="789" w:type="dxa"/>
          </w:tcPr>
          <w:p w14:paraId="089C1EC0" w14:textId="77777777" w:rsidR="00EB658B" w:rsidRPr="0001442B" w:rsidRDefault="00EB658B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</w:rPr>
              <w:lastRenderedPageBreak/>
              <w:t>2</w:t>
            </w:r>
          </w:p>
        </w:tc>
        <w:tc>
          <w:tcPr>
            <w:tcW w:w="1870" w:type="dxa"/>
            <w:vMerge w:val="restart"/>
          </w:tcPr>
          <w:p w14:paraId="68546751" w14:textId="77777777" w:rsidR="00EB658B" w:rsidRPr="00FD6DA7" w:rsidRDefault="00EB658B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FD6DA7">
              <w:rPr>
                <w:sz w:val="18"/>
                <w:szCs w:val="18"/>
              </w:rPr>
              <w:t>expunere</w:t>
            </w:r>
            <w:proofErr w:type="spellEnd"/>
            <w:r w:rsidRPr="00FD6DA7">
              <w:rPr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sz w:val="18"/>
                <w:szCs w:val="18"/>
              </w:rPr>
              <w:t>consideraţii</w:t>
            </w:r>
            <w:proofErr w:type="spellEnd"/>
            <w:r w:rsidRPr="00FD6DA7">
              <w:rPr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sz w:val="18"/>
                <w:szCs w:val="18"/>
              </w:rPr>
              <w:lastRenderedPageBreak/>
              <w:t>teoretice</w:t>
            </w:r>
            <w:proofErr w:type="spellEnd"/>
            <w:r w:rsidRPr="00FD6DA7">
              <w:rPr>
                <w:sz w:val="18"/>
                <w:szCs w:val="18"/>
              </w:rPr>
              <w:t xml:space="preserve"> </w:t>
            </w:r>
            <w:proofErr w:type="spellStart"/>
            <w:r w:rsidRPr="00FD6DA7">
              <w:rPr>
                <w:sz w:val="18"/>
                <w:szCs w:val="18"/>
              </w:rPr>
              <w:t>şi</w:t>
            </w:r>
            <w:proofErr w:type="spellEnd"/>
            <w:r w:rsidRPr="00FD6DA7">
              <w:rPr>
                <w:sz w:val="18"/>
                <w:szCs w:val="18"/>
              </w:rPr>
              <w:t xml:space="preserve"> practice, </w:t>
            </w:r>
            <w:proofErr w:type="spellStart"/>
            <w:r w:rsidRPr="00FD6DA7">
              <w:rPr>
                <w:sz w:val="18"/>
                <w:szCs w:val="18"/>
              </w:rPr>
              <w:t>aplicaţii</w:t>
            </w:r>
            <w:proofErr w:type="spellEnd"/>
            <w:r w:rsidRPr="00FD6DA7">
              <w:rPr>
                <w:sz w:val="18"/>
                <w:szCs w:val="18"/>
              </w:rPr>
              <w:t xml:space="preserve"> demonstrative, </w:t>
            </w:r>
            <w:proofErr w:type="spellStart"/>
            <w:r w:rsidRPr="0001442B">
              <w:rPr>
                <w:sz w:val="18"/>
                <w:szCs w:val="18"/>
              </w:rPr>
              <w:t>modelare</w:t>
            </w:r>
            <w:proofErr w:type="spellEnd"/>
            <w:r w:rsidRPr="0001442B">
              <w:rPr>
                <w:sz w:val="18"/>
                <w:szCs w:val="18"/>
              </w:rPr>
              <w:t xml:space="preserve"> </w:t>
            </w:r>
            <w:proofErr w:type="spellStart"/>
            <w:r w:rsidRPr="0001442B">
              <w:rPr>
                <w:sz w:val="18"/>
                <w:szCs w:val="18"/>
              </w:rPr>
              <w:t>matematică</w:t>
            </w:r>
            <w:proofErr w:type="spellEnd"/>
            <w:r w:rsidRPr="0001442B">
              <w:rPr>
                <w:sz w:val="18"/>
                <w:szCs w:val="18"/>
              </w:rPr>
              <w:t xml:space="preserve">, </w:t>
            </w:r>
            <w:proofErr w:type="spellStart"/>
            <w:r w:rsidRPr="0001442B">
              <w:rPr>
                <w:sz w:val="18"/>
                <w:szCs w:val="18"/>
              </w:rPr>
              <w:t>răspunsuri</w:t>
            </w:r>
            <w:proofErr w:type="spellEnd"/>
            <w:r w:rsidRPr="0001442B">
              <w:rPr>
                <w:sz w:val="18"/>
                <w:szCs w:val="18"/>
              </w:rPr>
              <w:t xml:space="preserve"> </w:t>
            </w:r>
            <w:proofErr w:type="spellStart"/>
            <w:r w:rsidRPr="0001442B">
              <w:rPr>
                <w:sz w:val="18"/>
                <w:szCs w:val="18"/>
              </w:rPr>
              <w:t>întrebări</w:t>
            </w:r>
            <w:proofErr w:type="spellEnd"/>
            <w:r w:rsidRPr="0001442B">
              <w:rPr>
                <w:sz w:val="18"/>
                <w:szCs w:val="18"/>
              </w:rPr>
              <w:t xml:space="preserve">, </w:t>
            </w:r>
            <w:proofErr w:type="spellStart"/>
            <w:r w:rsidRPr="0001442B">
              <w:rPr>
                <w:sz w:val="18"/>
                <w:szCs w:val="18"/>
              </w:rPr>
              <w:t>prelucrare</w:t>
            </w:r>
            <w:proofErr w:type="spellEnd"/>
            <w:r w:rsidRPr="0001442B">
              <w:rPr>
                <w:sz w:val="18"/>
                <w:szCs w:val="18"/>
              </w:rPr>
              <w:t xml:space="preserve"> date </w:t>
            </w:r>
            <w:proofErr w:type="spellStart"/>
            <w:r w:rsidRPr="0001442B">
              <w:rPr>
                <w:sz w:val="18"/>
                <w:szCs w:val="18"/>
              </w:rPr>
              <w:t>experimentale</w:t>
            </w:r>
            <w:proofErr w:type="spellEnd"/>
          </w:p>
        </w:tc>
        <w:tc>
          <w:tcPr>
            <w:tcW w:w="2018" w:type="dxa"/>
          </w:tcPr>
          <w:p w14:paraId="090C77C7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B658B" w:rsidRPr="00675224" w14:paraId="03E1969B" w14:textId="77777777" w:rsidTr="00031A80">
        <w:trPr>
          <w:trHeight w:val="228"/>
        </w:trPr>
        <w:tc>
          <w:tcPr>
            <w:tcW w:w="4957" w:type="dxa"/>
          </w:tcPr>
          <w:p w14:paraId="63383DA1" w14:textId="77777777" w:rsidR="00EB658B" w:rsidRPr="0001442B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  <w:lang w:val="it-IT"/>
              </w:rPr>
              <w:t xml:space="preserve">LABORATOR 2 Analiza structurala a mecanismelor cu cuple inferioare- </w:t>
            </w:r>
          </w:p>
        </w:tc>
        <w:tc>
          <w:tcPr>
            <w:tcW w:w="789" w:type="dxa"/>
          </w:tcPr>
          <w:p w14:paraId="7FA13EE6" w14:textId="77777777" w:rsidR="00EB658B" w:rsidRPr="0001442B" w:rsidRDefault="00EB658B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</w:tcPr>
          <w:p w14:paraId="67F6EF98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075285BF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B658B" w:rsidRPr="00675224" w14:paraId="1A409956" w14:textId="77777777" w:rsidTr="00031A80">
        <w:trPr>
          <w:trHeight w:val="228"/>
        </w:trPr>
        <w:tc>
          <w:tcPr>
            <w:tcW w:w="4957" w:type="dxa"/>
          </w:tcPr>
          <w:p w14:paraId="005B5DDA" w14:textId="44ADB293" w:rsidR="00EB658B" w:rsidRPr="0001442B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  <w:lang w:val="it-IT"/>
              </w:rPr>
              <w:t>LABORATOR 3</w:t>
            </w:r>
            <w:r w:rsidR="008340BD">
              <w:rPr>
                <w:sz w:val="18"/>
                <w:szCs w:val="18"/>
                <w:lang w:val="it-IT"/>
              </w:rPr>
              <w:t xml:space="preserve"> </w:t>
            </w:r>
            <w:r w:rsidRPr="0001442B">
              <w:rPr>
                <w:sz w:val="18"/>
                <w:szCs w:val="18"/>
                <w:lang w:val="it-IT"/>
              </w:rPr>
              <w:t xml:space="preserve">Analiza structurală a mecanismelor cu cuple superioare   </w:t>
            </w:r>
          </w:p>
        </w:tc>
        <w:tc>
          <w:tcPr>
            <w:tcW w:w="789" w:type="dxa"/>
          </w:tcPr>
          <w:p w14:paraId="4C2C27BF" w14:textId="77777777" w:rsidR="00EB658B" w:rsidRPr="0001442B" w:rsidRDefault="00EB658B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</w:tcPr>
          <w:p w14:paraId="54FDA307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1642733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B658B" w:rsidRPr="00675224" w14:paraId="1E01DB0D" w14:textId="77777777" w:rsidTr="00031A80">
        <w:trPr>
          <w:trHeight w:val="228"/>
        </w:trPr>
        <w:tc>
          <w:tcPr>
            <w:tcW w:w="4957" w:type="dxa"/>
          </w:tcPr>
          <w:p w14:paraId="3B47287F" w14:textId="77777777" w:rsidR="00EB658B" w:rsidRPr="0001442B" w:rsidRDefault="00EB658B" w:rsidP="00031A80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  <w:lang w:val="it-IT"/>
              </w:rPr>
              <w:t>LABORATOR 4 Trasarea danturii în evolventă prin metoda rulării</w:t>
            </w:r>
          </w:p>
        </w:tc>
        <w:tc>
          <w:tcPr>
            <w:tcW w:w="789" w:type="dxa"/>
          </w:tcPr>
          <w:p w14:paraId="33E96914" w14:textId="77777777" w:rsidR="00EB658B" w:rsidRPr="0001442B" w:rsidRDefault="00EB658B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</w:tcPr>
          <w:p w14:paraId="1C70EF0C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338F5D7A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B658B" w:rsidRPr="00675224" w14:paraId="7ED374F2" w14:textId="77777777" w:rsidTr="00031A80">
        <w:trPr>
          <w:trHeight w:val="230"/>
        </w:trPr>
        <w:tc>
          <w:tcPr>
            <w:tcW w:w="4957" w:type="dxa"/>
          </w:tcPr>
          <w:p w14:paraId="483D515F" w14:textId="77777777" w:rsidR="00EB658B" w:rsidRPr="0001442B" w:rsidRDefault="00EB658B" w:rsidP="00031A80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  <w:lang w:val="it-IT"/>
              </w:rPr>
              <w:t xml:space="preserve">LABORATOR 5 Analiza cinematică a mecanismelor complexe cu roţi dinţate </w:t>
            </w:r>
          </w:p>
        </w:tc>
        <w:tc>
          <w:tcPr>
            <w:tcW w:w="789" w:type="dxa"/>
          </w:tcPr>
          <w:p w14:paraId="73678692" w14:textId="77777777" w:rsidR="00EB658B" w:rsidRPr="0001442B" w:rsidRDefault="00EB658B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</w:tcPr>
          <w:p w14:paraId="65A27FCE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60DE9EA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B658B" w:rsidRPr="00675224" w14:paraId="7F3DF9B0" w14:textId="77777777" w:rsidTr="00031A80">
        <w:trPr>
          <w:trHeight w:val="230"/>
        </w:trPr>
        <w:tc>
          <w:tcPr>
            <w:tcW w:w="4957" w:type="dxa"/>
          </w:tcPr>
          <w:p w14:paraId="113A57EF" w14:textId="77777777" w:rsidR="00EB658B" w:rsidRPr="0001442B" w:rsidRDefault="00EB658B" w:rsidP="00031A80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  <w:lang w:val="it-IT"/>
              </w:rPr>
              <w:t xml:space="preserve">LABORATOR 6 Analiza funcţionării regulatorului centrifugal de tip Watt </w:t>
            </w:r>
          </w:p>
        </w:tc>
        <w:tc>
          <w:tcPr>
            <w:tcW w:w="789" w:type="dxa"/>
          </w:tcPr>
          <w:p w14:paraId="064C3495" w14:textId="77777777" w:rsidR="00EB658B" w:rsidRPr="0001442B" w:rsidRDefault="00EB658B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</w:tcPr>
          <w:p w14:paraId="3489F9EB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C457248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B658B" w:rsidRPr="00675224" w14:paraId="5D73AAA2" w14:textId="77777777" w:rsidTr="00031A80">
        <w:trPr>
          <w:trHeight w:val="230"/>
        </w:trPr>
        <w:tc>
          <w:tcPr>
            <w:tcW w:w="4957" w:type="dxa"/>
          </w:tcPr>
          <w:p w14:paraId="07A0C45C" w14:textId="77777777" w:rsidR="00EB658B" w:rsidRPr="0001442B" w:rsidRDefault="00EB658B" w:rsidP="00031A80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  <w:lang w:val="it-IT"/>
              </w:rPr>
              <w:t>LABORATOR 7 Studiul fenomenului de autoblocare</w:t>
            </w:r>
          </w:p>
        </w:tc>
        <w:tc>
          <w:tcPr>
            <w:tcW w:w="789" w:type="dxa"/>
          </w:tcPr>
          <w:p w14:paraId="3D99B4CB" w14:textId="77777777" w:rsidR="00EB658B" w:rsidRPr="0001442B" w:rsidRDefault="00EB658B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1442B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</w:tcPr>
          <w:p w14:paraId="4CB9B280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0B01C1C7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B658B" w:rsidRPr="00675224" w14:paraId="25C9C290" w14:textId="77777777" w:rsidTr="00031A80">
        <w:trPr>
          <w:trHeight w:val="230"/>
        </w:trPr>
        <w:tc>
          <w:tcPr>
            <w:tcW w:w="4957" w:type="dxa"/>
          </w:tcPr>
          <w:p w14:paraId="396603A9" w14:textId="77777777" w:rsidR="00EB658B" w:rsidRPr="00FD6DA7" w:rsidRDefault="00EB658B" w:rsidP="00031A80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19A73912" w14:textId="77777777" w:rsidR="00EB658B" w:rsidRPr="00FD6DA7" w:rsidRDefault="00EB658B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1870" w:type="dxa"/>
            <w:vMerge/>
          </w:tcPr>
          <w:p w14:paraId="3F4536BD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5D51CA46" w14:textId="77777777" w:rsidR="00EB658B" w:rsidRPr="00675224" w:rsidRDefault="00EB658B" w:rsidP="00031A8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B658B" w:rsidRPr="00675224" w14:paraId="6C953F7D" w14:textId="77777777" w:rsidTr="00031A80">
        <w:trPr>
          <w:trHeight w:val="215"/>
        </w:trPr>
        <w:tc>
          <w:tcPr>
            <w:tcW w:w="9634" w:type="dxa"/>
            <w:gridSpan w:val="4"/>
          </w:tcPr>
          <w:p w14:paraId="4839CDB4" w14:textId="77777777" w:rsidR="00EB658B" w:rsidRPr="00675224" w:rsidRDefault="00EB658B" w:rsidP="00031A80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EB658B" w:rsidRPr="00675224" w14:paraId="1DF44324" w14:textId="77777777" w:rsidTr="00031A80">
        <w:trPr>
          <w:trHeight w:val="230"/>
        </w:trPr>
        <w:tc>
          <w:tcPr>
            <w:tcW w:w="9634" w:type="dxa"/>
            <w:gridSpan w:val="4"/>
          </w:tcPr>
          <w:p w14:paraId="34B19B18" w14:textId="77777777" w:rsidR="00EB658B" w:rsidRPr="0001442B" w:rsidRDefault="00EB658B" w:rsidP="00031A80">
            <w:pPr>
              <w:overflowPunct w:val="0"/>
              <w:adjustRightInd w:val="0"/>
              <w:textAlignment w:val="baseline"/>
              <w:rPr>
                <w:sz w:val="18"/>
                <w:szCs w:val="18"/>
                <w:lang w:val="it-IT"/>
              </w:rPr>
            </w:pPr>
            <w:r w:rsidRPr="0001442B">
              <w:rPr>
                <w:sz w:val="18"/>
                <w:szCs w:val="18"/>
                <w:lang w:val="it-IT"/>
              </w:rPr>
              <w:t xml:space="preserve">Stelian ALACI, </w:t>
            </w:r>
            <w:r w:rsidRPr="0001442B">
              <w:rPr>
                <w:i/>
                <w:iCs/>
                <w:sz w:val="18"/>
                <w:szCs w:val="18"/>
                <w:lang w:val="it-IT"/>
              </w:rPr>
              <w:t>Mecanisme cu roţi dinţate, Geometria şi cinematica</w:t>
            </w:r>
            <w:r w:rsidRPr="0001442B">
              <w:rPr>
                <w:sz w:val="18"/>
                <w:szCs w:val="18"/>
                <w:lang w:val="it-IT"/>
              </w:rPr>
              <w:t>, Editura Matrix, Bucureşti, 2006, ISBN 973-755-051-X, 156pag,</w:t>
            </w:r>
          </w:p>
          <w:p w14:paraId="01E24E91" w14:textId="77777777" w:rsidR="009F236D" w:rsidRPr="0074737C" w:rsidRDefault="00EB658B" w:rsidP="009F236D">
            <w:pPr>
              <w:overflowPunct w:val="0"/>
              <w:adjustRightInd w:val="0"/>
              <w:textAlignment w:val="baseline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 xml:space="preserve">Stelian ALACI, </w:t>
            </w:r>
            <w:r w:rsidRPr="0074737C">
              <w:rPr>
                <w:i/>
                <w:iCs/>
                <w:sz w:val="18"/>
                <w:szCs w:val="18"/>
                <w:lang w:val="it-IT"/>
              </w:rPr>
              <w:t>Mecanisme</w:t>
            </w:r>
            <w:r w:rsidRPr="0074737C">
              <w:rPr>
                <w:sz w:val="18"/>
                <w:szCs w:val="18"/>
                <w:lang w:val="it-IT"/>
              </w:rPr>
              <w:t xml:space="preserve">, </w:t>
            </w:r>
            <w:r w:rsidRPr="0074737C">
              <w:rPr>
                <w:i/>
                <w:iCs/>
                <w:sz w:val="18"/>
                <w:szCs w:val="18"/>
                <w:lang w:val="it-IT"/>
              </w:rPr>
              <w:t>Îndrumar de proiect, Partea I, Mecanisme cu bare articulate</w:t>
            </w:r>
            <w:r w:rsidRPr="0074737C">
              <w:rPr>
                <w:sz w:val="18"/>
                <w:szCs w:val="18"/>
                <w:lang w:val="it-IT"/>
              </w:rPr>
              <w:t>, Editura Universităţii Suceava, 2003, ISBN 973-8293-97-9, 89 pag.</w:t>
            </w:r>
          </w:p>
          <w:p w14:paraId="00998E49" w14:textId="511A880D" w:rsidR="00EB658B" w:rsidRPr="00675224" w:rsidRDefault="00EB658B" w:rsidP="009F236D">
            <w:pPr>
              <w:overflowPunct w:val="0"/>
              <w:adjustRightInd w:val="0"/>
              <w:textAlignment w:val="baseline"/>
              <w:rPr>
                <w:sz w:val="18"/>
                <w:lang w:val="ro-RO"/>
              </w:rPr>
            </w:pPr>
            <w:r w:rsidRPr="0001442B">
              <w:rPr>
                <w:sz w:val="18"/>
                <w:szCs w:val="18"/>
                <w:lang w:val="fr-FR"/>
              </w:rPr>
              <w:t xml:space="preserve">Stelian ALACI,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Mecanisme</w:t>
            </w:r>
            <w:proofErr w:type="spellEnd"/>
            <w:r w:rsidRPr="0001442B">
              <w:rPr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Îndrumar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proiect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Partea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 xml:space="preserve"> II,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Mecanisme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cu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 xml:space="preserve"> came,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fromat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electronic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disponibil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pe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 xml:space="preserve"> PC-utile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din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1442B">
              <w:rPr>
                <w:i/>
                <w:iCs/>
                <w:sz w:val="18"/>
                <w:szCs w:val="18"/>
                <w:lang w:val="fr-FR"/>
              </w:rPr>
              <w:t>laborator</w:t>
            </w:r>
            <w:proofErr w:type="spellEnd"/>
            <w:r w:rsidRPr="0001442B">
              <w:rPr>
                <w:i/>
                <w:iCs/>
                <w:sz w:val="18"/>
                <w:szCs w:val="18"/>
                <w:lang w:val="fr-FR"/>
              </w:rPr>
              <w:t>, 2023</w:t>
            </w:r>
          </w:p>
        </w:tc>
      </w:tr>
    </w:tbl>
    <w:p w14:paraId="7736DB3F" w14:textId="77777777" w:rsidR="00EB658B" w:rsidRDefault="00EB658B" w:rsidP="00EB658B">
      <w:pPr>
        <w:pStyle w:val="BodyText"/>
        <w:spacing w:before="7"/>
        <w:rPr>
          <w:b/>
          <w:sz w:val="8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2E990851" w:rsidR="000017E7" w:rsidRPr="00E213E7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E213E7" w:rsidRPr="00675224" w14:paraId="0A89C727" w14:textId="77777777" w:rsidTr="00031A80">
        <w:trPr>
          <w:trHeight w:val="549"/>
        </w:trPr>
        <w:tc>
          <w:tcPr>
            <w:tcW w:w="1490" w:type="dxa"/>
          </w:tcPr>
          <w:p w14:paraId="17666631" w14:textId="77777777" w:rsidR="00E213E7" w:rsidRPr="00675224" w:rsidRDefault="00E213E7" w:rsidP="00031A80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4E6B2112" w14:textId="77777777" w:rsidR="00E213E7" w:rsidRPr="00675224" w:rsidRDefault="00E213E7" w:rsidP="00031A80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7EE07D03" w14:textId="77777777" w:rsidR="00E213E7" w:rsidRPr="00675224" w:rsidRDefault="00E213E7" w:rsidP="00031A80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0528D541" w14:textId="77777777" w:rsidR="00E213E7" w:rsidRPr="00675224" w:rsidRDefault="00E213E7" w:rsidP="00031A80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E213E7" w:rsidRPr="00675224" w14:paraId="2AA2E385" w14:textId="77777777" w:rsidTr="00031A80">
        <w:trPr>
          <w:trHeight w:val="244"/>
        </w:trPr>
        <w:tc>
          <w:tcPr>
            <w:tcW w:w="1490" w:type="dxa"/>
          </w:tcPr>
          <w:p w14:paraId="62A9E0E8" w14:textId="77777777" w:rsidR="00E213E7" w:rsidRPr="00675224" w:rsidRDefault="00E213E7" w:rsidP="00031A80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2A2617E6" w14:textId="6C8078D0" w:rsidR="00E213E7" w:rsidRPr="0074737C" w:rsidRDefault="00E213E7" w:rsidP="00031A80">
            <w:pPr>
              <w:jc w:val="both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Capacitatea de înţelegere a noţiunilor teoretice predate(C</w:t>
            </w:r>
            <w:r w:rsidR="00BC262E" w:rsidRPr="0074737C">
              <w:rPr>
                <w:sz w:val="18"/>
                <w:szCs w:val="18"/>
                <w:lang w:val="it-IT"/>
              </w:rPr>
              <w:t xml:space="preserve">P1, </w:t>
            </w:r>
            <w:r w:rsidR="00C91BEF" w:rsidRPr="0074737C">
              <w:rPr>
                <w:sz w:val="18"/>
                <w:szCs w:val="18"/>
                <w:lang w:val="it-IT"/>
              </w:rPr>
              <w:t>3</w:t>
            </w:r>
            <w:r w:rsidRPr="0074737C">
              <w:rPr>
                <w:sz w:val="18"/>
                <w:szCs w:val="18"/>
                <w:lang w:val="it-IT"/>
              </w:rPr>
              <w:t>)</w:t>
            </w:r>
          </w:p>
          <w:p w14:paraId="126F9073" w14:textId="13A84020" w:rsidR="00E213E7" w:rsidRPr="0074737C" w:rsidRDefault="00E213E7" w:rsidP="00031A80">
            <w:pPr>
              <w:jc w:val="both"/>
              <w:rPr>
                <w:sz w:val="18"/>
                <w:szCs w:val="18"/>
                <w:lang w:val="it-IT"/>
              </w:rPr>
            </w:pPr>
            <w:r w:rsidRPr="0074737C">
              <w:rPr>
                <w:sz w:val="18"/>
                <w:szCs w:val="18"/>
                <w:lang w:val="it-IT"/>
              </w:rPr>
              <w:t>Capacitatea generalizare a cunoştinţelor predate(C</w:t>
            </w:r>
            <w:r w:rsidR="00BC262E" w:rsidRPr="0074737C">
              <w:rPr>
                <w:sz w:val="18"/>
                <w:szCs w:val="18"/>
                <w:lang w:val="it-IT"/>
              </w:rPr>
              <w:t>P 2, 4</w:t>
            </w:r>
            <w:r w:rsidRPr="0074737C">
              <w:rPr>
                <w:sz w:val="18"/>
                <w:szCs w:val="18"/>
                <w:lang w:val="it-IT"/>
              </w:rPr>
              <w:t>)</w:t>
            </w:r>
          </w:p>
          <w:p w14:paraId="5D05409A" w14:textId="2C452A19" w:rsidR="00E213E7" w:rsidRPr="00F25CF9" w:rsidRDefault="00E213E7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74737C">
              <w:rPr>
                <w:sz w:val="18"/>
                <w:szCs w:val="18"/>
                <w:lang w:val="it-IT"/>
              </w:rPr>
              <w:t>Capacitatea de previzionare a posibilităţilor de aplicare practică a cunoştinţelor dobândite (C</w:t>
            </w:r>
            <w:r w:rsidR="00BC262E" w:rsidRPr="0074737C">
              <w:rPr>
                <w:sz w:val="18"/>
                <w:szCs w:val="18"/>
                <w:lang w:val="it-IT"/>
              </w:rPr>
              <w:t>P 6</w:t>
            </w:r>
            <w:r w:rsidRPr="0074737C">
              <w:rPr>
                <w:sz w:val="18"/>
                <w:szCs w:val="18"/>
                <w:lang w:val="it-IT"/>
              </w:rPr>
              <w:t>)</w:t>
            </w:r>
          </w:p>
        </w:tc>
        <w:tc>
          <w:tcPr>
            <w:tcW w:w="2405" w:type="dxa"/>
          </w:tcPr>
          <w:p w14:paraId="2D8C2FF5" w14:textId="77777777" w:rsidR="00E213E7" w:rsidRPr="00F25CF9" w:rsidRDefault="00E213E7" w:rsidP="00031A80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proofErr w:type="spellStart"/>
            <w:r w:rsidRPr="00F25CF9">
              <w:rPr>
                <w:sz w:val="18"/>
                <w:szCs w:val="18"/>
              </w:rPr>
              <w:t>Examinare</w:t>
            </w:r>
            <w:proofErr w:type="spellEnd"/>
            <w:r w:rsidRPr="00F25CF9">
              <w:rPr>
                <w:sz w:val="18"/>
                <w:szCs w:val="18"/>
              </w:rPr>
              <w:t xml:space="preserve"> </w:t>
            </w:r>
            <w:proofErr w:type="spellStart"/>
            <w:r w:rsidRPr="00F25CF9">
              <w:rPr>
                <w:sz w:val="18"/>
                <w:szCs w:val="18"/>
              </w:rPr>
              <w:t>orală</w:t>
            </w:r>
            <w:proofErr w:type="spellEnd"/>
          </w:p>
        </w:tc>
        <w:tc>
          <w:tcPr>
            <w:tcW w:w="1558" w:type="dxa"/>
          </w:tcPr>
          <w:p w14:paraId="7618A5F0" w14:textId="77777777" w:rsidR="00E213E7" w:rsidRPr="00F25CF9" w:rsidRDefault="00E213E7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F25CF9">
              <w:rPr>
                <w:sz w:val="18"/>
                <w:szCs w:val="18"/>
              </w:rPr>
              <w:t>60%</w:t>
            </w:r>
          </w:p>
        </w:tc>
      </w:tr>
      <w:tr w:rsidR="00E213E7" w:rsidRPr="00675224" w14:paraId="7C1C1B45" w14:textId="77777777" w:rsidTr="00031A80">
        <w:trPr>
          <w:trHeight w:val="246"/>
        </w:trPr>
        <w:tc>
          <w:tcPr>
            <w:tcW w:w="1490" w:type="dxa"/>
          </w:tcPr>
          <w:p w14:paraId="45FF3E8E" w14:textId="77777777" w:rsidR="00E213E7" w:rsidRPr="00675224" w:rsidRDefault="00E213E7" w:rsidP="00031A80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6C0FB43C" w14:textId="2A0A82F4" w:rsidR="00E213E7" w:rsidRPr="00F25CF9" w:rsidRDefault="00E213E7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31825C28" w14:textId="54D5D2F2" w:rsidR="00E213E7" w:rsidRPr="00F25CF9" w:rsidRDefault="00E213E7" w:rsidP="00031A80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558" w:type="dxa"/>
          </w:tcPr>
          <w:p w14:paraId="711635D5" w14:textId="5371EE75" w:rsidR="00E213E7" w:rsidRPr="00F25CF9" w:rsidRDefault="00E213E7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E213E7" w:rsidRPr="00675224" w14:paraId="0B1CE67D" w14:textId="77777777" w:rsidTr="00031A80">
        <w:trPr>
          <w:trHeight w:val="430"/>
        </w:trPr>
        <w:tc>
          <w:tcPr>
            <w:tcW w:w="1490" w:type="dxa"/>
          </w:tcPr>
          <w:p w14:paraId="5D4F1FAC" w14:textId="77777777" w:rsidR="00E213E7" w:rsidRPr="00675224" w:rsidRDefault="00E213E7" w:rsidP="00031A80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F7F0232" w14:textId="77777777" w:rsidR="00E213E7" w:rsidRPr="00675224" w:rsidRDefault="00E213E7" w:rsidP="00031A80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0684038C" w14:textId="3FD15E81" w:rsidR="00E213E7" w:rsidRPr="00F25CF9" w:rsidRDefault="00E213E7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74737C">
              <w:rPr>
                <w:sz w:val="18"/>
                <w:szCs w:val="18"/>
                <w:lang w:val="it-IT"/>
              </w:rPr>
              <w:t>Capacitatea de identificare a cauzelor care conduc la diferenţele dintre modelul real şi cel teoretic(C</w:t>
            </w:r>
            <w:r w:rsidR="00BC262E" w:rsidRPr="0074737C">
              <w:rPr>
                <w:sz w:val="18"/>
                <w:szCs w:val="18"/>
                <w:lang w:val="it-IT"/>
              </w:rPr>
              <w:t>P21, CP6</w:t>
            </w:r>
            <w:r w:rsidRPr="0074737C">
              <w:rPr>
                <w:sz w:val="18"/>
                <w:szCs w:val="18"/>
                <w:lang w:val="it-IT"/>
              </w:rPr>
              <w:t>)</w:t>
            </w:r>
          </w:p>
        </w:tc>
        <w:tc>
          <w:tcPr>
            <w:tcW w:w="2405" w:type="dxa"/>
          </w:tcPr>
          <w:p w14:paraId="1188BB00" w14:textId="77777777" w:rsidR="00E213E7" w:rsidRPr="00F25CF9" w:rsidRDefault="00E213E7" w:rsidP="00031A80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74737C">
              <w:rPr>
                <w:bCs/>
                <w:color w:val="000000"/>
                <w:sz w:val="18"/>
                <w:szCs w:val="18"/>
                <w:lang w:val="ro-RO"/>
              </w:rPr>
              <w:t xml:space="preserve">Evaluare continuă pe parcursul semestrului (pe baza </w:t>
            </w:r>
            <w:proofErr w:type="spellStart"/>
            <w:r w:rsidRPr="0074737C">
              <w:rPr>
                <w:bCs/>
                <w:color w:val="000000"/>
                <w:sz w:val="18"/>
                <w:szCs w:val="18"/>
                <w:lang w:val="ro-RO"/>
              </w:rPr>
              <w:t>activităţilor</w:t>
            </w:r>
            <w:proofErr w:type="spellEnd"/>
            <w:r w:rsidRPr="0074737C">
              <w:rPr>
                <w:bCs/>
                <w:color w:val="000000"/>
                <w:sz w:val="18"/>
                <w:szCs w:val="18"/>
                <w:lang w:val="ro-RO"/>
              </w:rPr>
              <w:t xml:space="preserve"> individuale </w:t>
            </w:r>
            <w:proofErr w:type="spellStart"/>
            <w:r w:rsidRPr="0074737C">
              <w:rPr>
                <w:bCs/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74737C">
              <w:rPr>
                <w:bCs/>
                <w:color w:val="000000"/>
                <w:sz w:val="18"/>
                <w:szCs w:val="18"/>
                <w:lang w:val="ro-RO"/>
              </w:rPr>
              <w:t xml:space="preserve"> de grup desfășurate în cadrul laboratoarelor: realizare portofoliu)</w:t>
            </w:r>
          </w:p>
        </w:tc>
        <w:tc>
          <w:tcPr>
            <w:tcW w:w="1558" w:type="dxa"/>
          </w:tcPr>
          <w:p w14:paraId="457A97C3" w14:textId="1270A6B9" w:rsidR="00E213E7" w:rsidRPr="00F25CF9" w:rsidRDefault="00C91BEF" w:rsidP="00031A8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4</w:t>
            </w:r>
            <w:r w:rsidR="00E213E7" w:rsidRPr="00F25CF9">
              <w:rPr>
                <w:sz w:val="18"/>
                <w:szCs w:val="18"/>
              </w:rPr>
              <w:t>0%</w:t>
            </w:r>
          </w:p>
        </w:tc>
      </w:tr>
    </w:tbl>
    <w:p w14:paraId="3FE0D9E0" w14:textId="5B15745A" w:rsidR="00E213E7" w:rsidRDefault="00E213E7" w:rsidP="00E213E7">
      <w:pPr>
        <w:tabs>
          <w:tab w:val="left" w:pos="1050"/>
        </w:tabs>
        <w:spacing w:before="99" w:after="4"/>
        <w:rPr>
          <w:b/>
          <w:sz w:val="18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74737C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9F236D" w:rsidRDefault="000017E7" w:rsidP="00E81962">
            <w:pPr>
              <w:pStyle w:val="TableParagraph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9F236D" w:rsidRDefault="000017E7" w:rsidP="00E81962">
            <w:pPr>
              <w:pStyle w:val="TableParagraph"/>
              <w:ind w:left="0"/>
              <w:jc w:val="center"/>
              <w:rPr>
                <w:w w:val="105"/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Grad didactic, nume, prenume,</w:t>
            </w:r>
          </w:p>
          <w:p w14:paraId="26BC1200" w14:textId="77777777" w:rsidR="000017E7" w:rsidRPr="009F236D" w:rsidRDefault="000017E7" w:rsidP="00E81962">
            <w:pPr>
              <w:pStyle w:val="TableParagraph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9F236D" w:rsidRDefault="000017E7" w:rsidP="00E81962">
            <w:pPr>
              <w:pStyle w:val="TableParagraph"/>
              <w:ind w:left="0"/>
              <w:jc w:val="center"/>
              <w:rPr>
                <w:w w:val="105"/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Grad didactic, nume, prenume,</w:t>
            </w:r>
          </w:p>
          <w:p w14:paraId="03A3D317" w14:textId="77777777" w:rsidR="000017E7" w:rsidRPr="009F236D" w:rsidRDefault="000017E7" w:rsidP="00E81962">
            <w:pPr>
              <w:pStyle w:val="TableParagraph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semnătura titularului de aplicație</w:t>
            </w:r>
          </w:p>
        </w:tc>
      </w:tr>
      <w:tr w:rsidR="00E213E7" w:rsidRPr="009F236D" w14:paraId="72397C28" w14:textId="77777777" w:rsidTr="00E81962">
        <w:tc>
          <w:tcPr>
            <w:tcW w:w="955" w:type="pct"/>
            <w:vAlign w:val="center"/>
          </w:tcPr>
          <w:p w14:paraId="0FA547ED" w14:textId="720A5FFB" w:rsidR="00E213E7" w:rsidRPr="009F236D" w:rsidRDefault="00D763AE" w:rsidP="00E213E7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24</w:t>
            </w:r>
            <w:r w:rsidR="006A6B31" w:rsidRPr="009F236D">
              <w:rPr>
                <w:sz w:val="20"/>
                <w:szCs w:val="20"/>
                <w:lang w:val="ro-RO"/>
              </w:rPr>
              <w:t>.09.2025</w:t>
            </w:r>
          </w:p>
        </w:tc>
        <w:tc>
          <w:tcPr>
            <w:tcW w:w="2022" w:type="pct"/>
            <w:vAlign w:val="center"/>
          </w:tcPr>
          <w:p w14:paraId="5604EAB3" w14:textId="77777777" w:rsidR="00E213E7" w:rsidRPr="009F236D" w:rsidRDefault="00E213E7" w:rsidP="00E213E7">
            <w:pPr>
              <w:jc w:val="center"/>
              <w:rPr>
                <w:caps/>
                <w:sz w:val="20"/>
                <w:szCs w:val="20"/>
              </w:rPr>
            </w:pPr>
            <w:r w:rsidRPr="009F236D">
              <w:rPr>
                <w:bCs/>
                <w:sz w:val="20"/>
                <w:szCs w:val="20"/>
              </w:rPr>
              <w:t xml:space="preserve">Prof. </w:t>
            </w:r>
            <w:r w:rsidRPr="009F236D">
              <w:rPr>
                <w:sz w:val="20"/>
                <w:szCs w:val="20"/>
              </w:rPr>
              <w:t xml:space="preserve">dr. </w:t>
            </w:r>
            <w:proofErr w:type="spellStart"/>
            <w:r w:rsidRPr="009F236D">
              <w:rPr>
                <w:sz w:val="20"/>
                <w:szCs w:val="20"/>
              </w:rPr>
              <w:t>ing</w:t>
            </w:r>
            <w:proofErr w:type="spellEnd"/>
            <w:r w:rsidRPr="009F236D">
              <w:rPr>
                <w:sz w:val="20"/>
                <w:szCs w:val="20"/>
              </w:rPr>
              <w:t xml:space="preserve">. Stelian </w:t>
            </w:r>
            <w:r w:rsidRPr="009F236D">
              <w:rPr>
                <w:caps/>
                <w:sz w:val="20"/>
                <w:szCs w:val="20"/>
              </w:rPr>
              <w:t>Alaci</w:t>
            </w:r>
          </w:p>
          <w:p w14:paraId="52C50FAF" w14:textId="132D1CC0" w:rsidR="00E213E7" w:rsidRPr="009F236D" w:rsidRDefault="00E213E7" w:rsidP="00E213E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72029937" w14:textId="77777777" w:rsidR="00E213E7" w:rsidRPr="009F236D" w:rsidRDefault="00E213E7" w:rsidP="00E213E7">
            <w:pPr>
              <w:jc w:val="center"/>
              <w:rPr>
                <w:caps/>
                <w:sz w:val="20"/>
                <w:szCs w:val="20"/>
              </w:rPr>
            </w:pPr>
            <w:r w:rsidRPr="009F236D">
              <w:rPr>
                <w:bCs/>
                <w:sz w:val="20"/>
                <w:szCs w:val="20"/>
              </w:rPr>
              <w:t xml:space="preserve">Prof. </w:t>
            </w:r>
            <w:r w:rsidRPr="009F236D">
              <w:rPr>
                <w:sz w:val="20"/>
                <w:szCs w:val="20"/>
              </w:rPr>
              <w:t xml:space="preserve">dr. </w:t>
            </w:r>
            <w:proofErr w:type="spellStart"/>
            <w:r w:rsidRPr="009F236D">
              <w:rPr>
                <w:sz w:val="20"/>
                <w:szCs w:val="20"/>
              </w:rPr>
              <w:t>ing</w:t>
            </w:r>
            <w:proofErr w:type="spellEnd"/>
            <w:r w:rsidRPr="009F236D">
              <w:rPr>
                <w:sz w:val="20"/>
                <w:szCs w:val="20"/>
              </w:rPr>
              <w:t xml:space="preserve">. Stelian </w:t>
            </w:r>
            <w:r w:rsidRPr="009F236D">
              <w:rPr>
                <w:caps/>
                <w:sz w:val="20"/>
                <w:szCs w:val="20"/>
              </w:rPr>
              <w:t>Alaci</w:t>
            </w:r>
          </w:p>
          <w:p w14:paraId="6CF79C71" w14:textId="44B4A154" w:rsidR="00E213E7" w:rsidRPr="009F236D" w:rsidRDefault="00E213E7" w:rsidP="00E213E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</w:tr>
    </w:tbl>
    <w:p w14:paraId="225CF3F5" w14:textId="77777777" w:rsidR="000017E7" w:rsidRPr="009F236D" w:rsidRDefault="000017E7" w:rsidP="000017E7">
      <w:pPr>
        <w:pStyle w:val="BodyText"/>
        <w:spacing w:before="9"/>
        <w:rPr>
          <w:b/>
          <w:sz w:val="20"/>
          <w:szCs w:val="20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74737C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9F236D" w:rsidRDefault="000017E7" w:rsidP="00E81962">
            <w:pPr>
              <w:pStyle w:val="TableParagraph"/>
              <w:ind w:left="0" w:right="139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9F236D" w:rsidRDefault="000017E7" w:rsidP="00E81962">
            <w:pPr>
              <w:pStyle w:val="TableParagraph"/>
              <w:ind w:left="861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Grad didactic, nume, prenume, semnătura responsabilului de program</w:t>
            </w:r>
          </w:p>
        </w:tc>
      </w:tr>
      <w:tr w:rsidR="000017E7" w:rsidRPr="0074737C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79E971A" w:rsidR="000017E7" w:rsidRPr="009F236D" w:rsidRDefault="0074737C" w:rsidP="00E81962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25</w:t>
            </w:r>
            <w:r w:rsidR="009F236D" w:rsidRPr="009F236D">
              <w:rPr>
                <w:sz w:val="20"/>
                <w:szCs w:val="20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165A58DE" w14:textId="5D1D3BAA" w:rsidR="000017E7" w:rsidRPr="009F236D" w:rsidRDefault="003F5E52" w:rsidP="009F236D">
            <w:pPr>
              <w:jc w:val="center"/>
              <w:rPr>
                <w:sz w:val="20"/>
                <w:szCs w:val="20"/>
                <w:lang w:val="ro-RO"/>
              </w:rPr>
            </w:pPr>
            <w:r w:rsidRPr="0074737C">
              <w:rPr>
                <w:color w:val="000000"/>
                <w:sz w:val="20"/>
                <w:szCs w:val="20"/>
                <w:lang w:val="it-IT"/>
              </w:rPr>
              <w:t>șef lucrări univ. dr.ing. Elena-Daniela LUPU</w:t>
            </w:r>
          </w:p>
        </w:tc>
      </w:tr>
    </w:tbl>
    <w:p w14:paraId="34597A5C" w14:textId="77777777" w:rsidR="000017E7" w:rsidRPr="009F236D" w:rsidRDefault="000017E7" w:rsidP="000017E7">
      <w:pPr>
        <w:pStyle w:val="BodyText"/>
        <w:spacing w:before="9"/>
        <w:rPr>
          <w:b/>
          <w:sz w:val="20"/>
          <w:szCs w:val="20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9F236D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9F236D" w:rsidRDefault="000017E7" w:rsidP="00E81962">
            <w:pPr>
              <w:pStyle w:val="TableParagraph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9F236D" w:rsidRDefault="000017E7" w:rsidP="00E81962">
            <w:pPr>
              <w:pStyle w:val="TableParagraph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Grad didactic, nume, prenume, semnătura directorului de departament</w:t>
            </w:r>
          </w:p>
        </w:tc>
      </w:tr>
      <w:tr w:rsidR="000017E7" w:rsidRPr="0074737C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41DDC9DD" w:rsidR="000017E7" w:rsidRPr="009F236D" w:rsidRDefault="0074737C" w:rsidP="00E81962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26</w:t>
            </w:r>
            <w:r w:rsidR="009F236D" w:rsidRPr="009F236D">
              <w:rPr>
                <w:sz w:val="20"/>
                <w:szCs w:val="20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3CEBABC5" w14:textId="3190699C" w:rsidR="000017E7" w:rsidRPr="009F236D" w:rsidRDefault="003F5E52" w:rsidP="00E213E7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74737C">
              <w:rPr>
                <w:color w:val="000000"/>
                <w:sz w:val="20"/>
                <w:szCs w:val="20"/>
                <w:lang w:val="it-IT"/>
              </w:rPr>
              <w:t>Conf.univ.dr.ing. Daniela IRIMIA</w:t>
            </w:r>
          </w:p>
        </w:tc>
      </w:tr>
    </w:tbl>
    <w:p w14:paraId="2C251EF8" w14:textId="77777777" w:rsidR="000017E7" w:rsidRPr="009F236D" w:rsidRDefault="000017E7" w:rsidP="000017E7">
      <w:pPr>
        <w:pStyle w:val="BodyText"/>
        <w:spacing w:before="9"/>
        <w:rPr>
          <w:b/>
          <w:sz w:val="20"/>
          <w:szCs w:val="20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9F236D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9F236D" w:rsidRDefault="000017E7" w:rsidP="00E81962">
            <w:pPr>
              <w:pStyle w:val="TableParagraph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9F236D" w:rsidRDefault="000017E7" w:rsidP="00E81962">
            <w:pPr>
              <w:pStyle w:val="TableParagraph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Grad didactic, nume, prenume, semnătura decanului</w:t>
            </w:r>
          </w:p>
        </w:tc>
      </w:tr>
      <w:tr w:rsidR="000017E7" w:rsidRPr="009F236D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36A142E1" w:rsidR="000017E7" w:rsidRPr="009F236D" w:rsidRDefault="0074737C" w:rsidP="00E81962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27</w:t>
            </w:r>
            <w:r w:rsidR="009F236D" w:rsidRPr="009F236D">
              <w:rPr>
                <w:sz w:val="20"/>
                <w:szCs w:val="20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43B0F1B3" w14:textId="6F63D64D" w:rsidR="000017E7" w:rsidRPr="009F236D" w:rsidRDefault="003F5E52" w:rsidP="00E213E7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proofErr w:type="spellStart"/>
            <w:r w:rsidRPr="003F5E52">
              <w:rPr>
                <w:sz w:val="20"/>
                <w:szCs w:val="20"/>
              </w:rPr>
              <w:t>Prof.univ.dr.ing</w:t>
            </w:r>
            <w:proofErr w:type="spellEnd"/>
            <w:r w:rsidRPr="003F5E52">
              <w:rPr>
                <w:sz w:val="20"/>
                <w:szCs w:val="20"/>
              </w:rPr>
              <w:t>. Laurențiu Dan MILICI</w:t>
            </w:r>
          </w:p>
        </w:tc>
      </w:tr>
    </w:tbl>
    <w:p w14:paraId="75978D2F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521042C7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54DEAC20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D7E2DAD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6CAB2ED2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E301A8F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677CBEC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0CD6ECD6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C4887E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591E781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96B2A1C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F3B63E4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473F51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F8DAC2D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6912FEC1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8C42C19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8DC89D5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FA0868B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C567E5A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D3A2647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ADB34A1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67EDF3A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C468CA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98E178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5B28F5AC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D65B5B4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51F89BA6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978004D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BB07160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79028B" w14:textId="77777777" w:rsidR="006E2E0F" w:rsidRDefault="006E2E0F">
      <w:r>
        <w:separator/>
      </w:r>
    </w:p>
  </w:endnote>
  <w:endnote w:type="continuationSeparator" w:id="0">
    <w:p w14:paraId="46EE2E2C" w14:textId="77777777" w:rsidR="006E2E0F" w:rsidRDefault="006E2E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001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CB299" w14:textId="77777777" w:rsidR="006E2E0F" w:rsidRDefault="006E2E0F">
      <w:r>
        <w:separator/>
      </w:r>
    </w:p>
  </w:footnote>
  <w:footnote w:type="continuationSeparator" w:id="0">
    <w:p w14:paraId="08CB599B" w14:textId="77777777" w:rsidR="006E2E0F" w:rsidRDefault="006E2E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1B32DE"/>
    <w:multiLevelType w:val="hybridMultilevel"/>
    <w:tmpl w:val="3D4E2534"/>
    <w:lvl w:ilvl="0" w:tplc="4448D5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1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2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3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5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7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8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9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0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1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2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3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4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5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6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7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8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9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0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1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2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3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4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5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6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7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8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9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0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1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2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3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760028095">
    <w:abstractNumId w:val="4"/>
  </w:num>
  <w:num w:numId="2" w16cid:durableId="1893423482">
    <w:abstractNumId w:val="7"/>
  </w:num>
  <w:num w:numId="3" w16cid:durableId="1187597257">
    <w:abstractNumId w:val="12"/>
  </w:num>
  <w:num w:numId="4" w16cid:durableId="1503861076">
    <w:abstractNumId w:val="52"/>
  </w:num>
  <w:num w:numId="5" w16cid:durableId="738286408">
    <w:abstractNumId w:val="38"/>
  </w:num>
  <w:num w:numId="6" w16cid:durableId="1132290183">
    <w:abstractNumId w:val="35"/>
  </w:num>
  <w:num w:numId="7" w16cid:durableId="163667809">
    <w:abstractNumId w:val="47"/>
  </w:num>
  <w:num w:numId="8" w16cid:durableId="1680888491">
    <w:abstractNumId w:val="6"/>
  </w:num>
  <w:num w:numId="9" w16cid:durableId="1421293775">
    <w:abstractNumId w:val="10"/>
  </w:num>
  <w:num w:numId="10" w16cid:durableId="1469980279">
    <w:abstractNumId w:val="17"/>
  </w:num>
  <w:num w:numId="11" w16cid:durableId="1607158600">
    <w:abstractNumId w:val="46"/>
  </w:num>
  <w:num w:numId="12" w16cid:durableId="1290404830">
    <w:abstractNumId w:val="15"/>
  </w:num>
  <w:num w:numId="13" w16cid:durableId="1790513188">
    <w:abstractNumId w:val="11"/>
  </w:num>
  <w:num w:numId="14" w16cid:durableId="540552961">
    <w:abstractNumId w:val="14"/>
  </w:num>
  <w:num w:numId="15" w16cid:durableId="2134474325">
    <w:abstractNumId w:val="0"/>
  </w:num>
  <w:num w:numId="16" w16cid:durableId="1712266230">
    <w:abstractNumId w:val="41"/>
  </w:num>
  <w:num w:numId="17" w16cid:durableId="725448529">
    <w:abstractNumId w:val="1"/>
  </w:num>
  <w:num w:numId="18" w16cid:durableId="1076708728">
    <w:abstractNumId w:val="18"/>
  </w:num>
  <w:num w:numId="19" w16cid:durableId="1535540514">
    <w:abstractNumId w:val="26"/>
  </w:num>
  <w:num w:numId="20" w16cid:durableId="1569223487">
    <w:abstractNumId w:val="36"/>
  </w:num>
  <w:num w:numId="21" w16cid:durableId="1322612589">
    <w:abstractNumId w:val="42"/>
  </w:num>
  <w:num w:numId="22" w16cid:durableId="506873576">
    <w:abstractNumId w:val="16"/>
  </w:num>
  <w:num w:numId="23" w16cid:durableId="1552691766">
    <w:abstractNumId w:val="31"/>
  </w:num>
  <w:num w:numId="24" w16cid:durableId="1786195844">
    <w:abstractNumId w:val="33"/>
  </w:num>
  <w:num w:numId="25" w16cid:durableId="490100503">
    <w:abstractNumId w:val="9"/>
  </w:num>
  <w:num w:numId="26" w16cid:durableId="898630604">
    <w:abstractNumId w:val="3"/>
  </w:num>
  <w:num w:numId="27" w16cid:durableId="982975277">
    <w:abstractNumId w:val="34"/>
  </w:num>
  <w:num w:numId="28" w16cid:durableId="1318148072">
    <w:abstractNumId w:val="24"/>
  </w:num>
  <w:num w:numId="29" w16cid:durableId="1914119227">
    <w:abstractNumId w:val="39"/>
  </w:num>
  <w:num w:numId="30" w16cid:durableId="1024793794">
    <w:abstractNumId w:val="5"/>
  </w:num>
  <w:num w:numId="31" w16cid:durableId="1209298167">
    <w:abstractNumId w:val="29"/>
  </w:num>
  <w:num w:numId="32" w16cid:durableId="571234525">
    <w:abstractNumId w:val="30"/>
  </w:num>
  <w:num w:numId="33" w16cid:durableId="1394087487">
    <w:abstractNumId w:val="43"/>
  </w:num>
  <w:num w:numId="34" w16cid:durableId="1398700121">
    <w:abstractNumId w:val="49"/>
  </w:num>
  <w:num w:numId="35" w16cid:durableId="253323950">
    <w:abstractNumId w:val="2"/>
  </w:num>
  <w:num w:numId="36" w16cid:durableId="1894537324">
    <w:abstractNumId w:val="51"/>
  </w:num>
  <w:num w:numId="37" w16cid:durableId="1588032400">
    <w:abstractNumId w:val="44"/>
  </w:num>
  <w:num w:numId="38" w16cid:durableId="606305361">
    <w:abstractNumId w:val="21"/>
  </w:num>
  <w:num w:numId="39" w16cid:durableId="1477379656">
    <w:abstractNumId w:val="37"/>
  </w:num>
  <w:num w:numId="40" w16cid:durableId="1860654750">
    <w:abstractNumId w:val="40"/>
  </w:num>
  <w:num w:numId="41" w16cid:durableId="1956715883">
    <w:abstractNumId w:val="50"/>
  </w:num>
  <w:num w:numId="42" w16cid:durableId="2066638645">
    <w:abstractNumId w:val="22"/>
  </w:num>
  <w:num w:numId="43" w16cid:durableId="559026542">
    <w:abstractNumId w:val="32"/>
  </w:num>
  <w:num w:numId="44" w16cid:durableId="1351223684">
    <w:abstractNumId w:val="48"/>
  </w:num>
  <w:num w:numId="45" w16cid:durableId="1651055696">
    <w:abstractNumId w:val="20"/>
  </w:num>
  <w:num w:numId="46" w16cid:durableId="1930385892">
    <w:abstractNumId w:val="25"/>
  </w:num>
  <w:num w:numId="47" w16cid:durableId="252669894">
    <w:abstractNumId w:val="27"/>
  </w:num>
  <w:num w:numId="48" w16cid:durableId="958225004">
    <w:abstractNumId w:val="28"/>
  </w:num>
  <w:num w:numId="49" w16cid:durableId="1338772797">
    <w:abstractNumId w:val="8"/>
  </w:num>
  <w:num w:numId="50" w16cid:durableId="22094672">
    <w:abstractNumId w:val="53"/>
  </w:num>
  <w:num w:numId="51" w16cid:durableId="815687885">
    <w:abstractNumId w:val="13"/>
  </w:num>
  <w:num w:numId="52" w16cid:durableId="1582836921">
    <w:abstractNumId w:val="23"/>
  </w:num>
  <w:num w:numId="53" w16cid:durableId="827019748">
    <w:abstractNumId w:val="45"/>
  </w:num>
  <w:num w:numId="54" w16cid:durableId="12999122">
    <w:abstractNumId w:val="1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67FA4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A2A5E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4808"/>
    <w:rsid w:val="003F5E52"/>
    <w:rsid w:val="00403EF4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E28E8"/>
    <w:rsid w:val="004F1C38"/>
    <w:rsid w:val="00511B53"/>
    <w:rsid w:val="00516847"/>
    <w:rsid w:val="005173CE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B166A"/>
    <w:rsid w:val="005B7818"/>
    <w:rsid w:val="005C5297"/>
    <w:rsid w:val="005D04CB"/>
    <w:rsid w:val="005D0C90"/>
    <w:rsid w:val="005E25C8"/>
    <w:rsid w:val="005E36E4"/>
    <w:rsid w:val="005E5176"/>
    <w:rsid w:val="005F375C"/>
    <w:rsid w:val="005F4CA3"/>
    <w:rsid w:val="005F737F"/>
    <w:rsid w:val="005F7B77"/>
    <w:rsid w:val="0060752E"/>
    <w:rsid w:val="00607B0D"/>
    <w:rsid w:val="00615E38"/>
    <w:rsid w:val="00621AAA"/>
    <w:rsid w:val="00630D29"/>
    <w:rsid w:val="0063484F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A6B31"/>
    <w:rsid w:val="006C6D68"/>
    <w:rsid w:val="006C7CAF"/>
    <w:rsid w:val="006C7DCC"/>
    <w:rsid w:val="006D0CF9"/>
    <w:rsid w:val="006D3A99"/>
    <w:rsid w:val="006E2E0F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4737C"/>
    <w:rsid w:val="0075455A"/>
    <w:rsid w:val="0076153F"/>
    <w:rsid w:val="00762C0E"/>
    <w:rsid w:val="0076789F"/>
    <w:rsid w:val="0077084A"/>
    <w:rsid w:val="00772D94"/>
    <w:rsid w:val="00774589"/>
    <w:rsid w:val="00781DA2"/>
    <w:rsid w:val="00782789"/>
    <w:rsid w:val="00796B37"/>
    <w:rsid w:val="007A5137"/>
    <w:rsid w:val="007B155F"/>
    <w:rsid w:val="007B2519"/>
    <w:rsid w:val="007C56FC"/>
    <w:rsid w:val="007E020C"/>
    <w:rsid w:val="007E5807"/>
    <w:rsid w:val="007F0301"/>
    <w:rsid w:val="00804AFB"/>
    <w:rsid w:val="00812758"/>
    <w:rsid w:val="0081281F"/>
    <w:rsid w:val="00826B4D"/>
    <w:rsid w:val="008340B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A2137"/>
    <w:rsid w:val="008A2E43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8731B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236D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29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1F01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4448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B347E"/>
    <w:rsid w:val="00BC262E"/>
    <w:rsid w:val="00BD0F22"/>
    <w:rsid w:val="00BD1B39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91BEF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077C7"/>
    <w:rsid w:val="00D1056B"/>
    <w:rsid w:val="00D12AC5"/>
    <w:rsid w:val="00D219A8"/>
    <w:rsid w:val="00D26077"/>
    <w:rsid w:val="00D26E09"/>
    <w:rsid w:val="00D327B6"/>
    <w:rsid w:val="00D51ADD"/>
    <w:rsid w:val="00D55D48"/>
    <w:rsid w:val="00D665FA"/>
    <w:rsid w:val="00D763AE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02B81"/>
    <w:rsid w:val="00E213E7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A17C8"/>
    <w:rsid w:val="00EA2CA3"/>
    <w:rsid w:val="00EA3C9F"/>
    <w:rsid w:val="00EA6CD5"/>
    <w:rsid w:val="00EB658B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206F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character" w:styleId="Strong">
    <w:name w:val="Strong"/>
    <w:qFormat/>
    <w:rsid w:val="00EB65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368</Words>
  <Characters>7802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3</cp:revision>
  <dcterms:created xsi:type="dcterms:W3CDTF">2025-10-21T08:06:00Z</dcterms:created>
  <dcterms:modified xsi:type="dcterms:W3CDTF">2026-05-13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